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AE0F63" w14:textId="77777777" w:rsidR="000C51A5" w:rsidRPr="00215828" w:rsidRDefault="000C51A5" w:rsidP="000C51A5">
      <w:pPr>
        <w:tabs>
          <w:tab w:val="left" w:pos="2940"/>
        </w:tabs>
        <w:jc w:val="center"/>
        <w:rPr>
          <w:rFonts w:ascii="Arial" w:hAnsi="Arial" w:cs="Arial"/>
          <w:b/>
          <w:sz w:val="28"/>
          <w:szCs w:val="28"/>
        </w:rPr>
      </w:pPr>
      <w:r w:rsidRPr="00215828">
        <w:rPr>
          <w:rFonts w:ascii="Arial" w:hAnsi="Arial" w:cs="Arial"/>
          <w:b/>
          <w:sz w:val="28"/>
          <w:szCs w:val="28"/>
        </w:rPr>
        <w:t>CAREER AND TECHNICAL EDUCATION PROGRAMS ADDENDUM</w:t>
      </w:r>
    </w:p>
    <w:p w14:paraId="5D90F16D" w14:textId="77777777" w:rsidR="000C51A5" w:rsidRPr="00215828" w:rsidRDefault="000C51A5" w:rsidP="000C51A5">
      <w:pPr>
        <w:tabs>
          <w:tab w:val="left" w:pos="2940"/>
        </w:tabs>
      </w:pPr>
    </w:p>
    <w:p w14:paraId="1C8ABFBC" w14:textId="77777777" w:rsidR="000C51A5" w:rsidRPr="00215828" w:rsidRDefault="000C51A5" w:rsidP="000C51A5">
      <w:pPr>
        <w:tabs>
          <w:tab w:val="left" w:pos="2940"/>
        </w:tabs>
      </w:pPr>
    </w:p>
    <w:p w14:paraId="11EA60AC" w14:textId="77777777" w:rsidR="000C51A5" w:rsidRPr="00215828" w:rsidRDefault="00FF7D75" w:rsidP="000C51A5">
      <w:pPr>
        <w:pStyle w:val="BodyText"/>
        <w:kinsoku w:val="0"/>
        <w:overflowPunct w:val="0"/>
        <w:spacing w:before="1"/>
        <w:ind w:left="119"/>
        <w:rPr>
          <w:b/>
          <w:bCs/>
          <w:color w:val="00AFEF"/>
          <w:sz w:val="28"/>
          <w:szCs w:val="28"/>
        </w:rPr>
      </w:pPr>
      <w:r>
        <w:rPr>
          <w:b/>
          <w:bCs/>
          <w:color w:val="00AFEF"/>
          <w:sz w:val="28"/>
          <w:szCs w:val="28"/>
        </w:rPr>
        <w:t>RE-ACCREDITATION INFORMATION – please answer if applicable</w:t>
      </w:r>
    </w:p>
    <w:p w14:paraId="678B6400" w14:textId="77777777" w:rsidR="00FF7D75" w:rsidRDefault="00FF7D75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73600" behindDoc="0" locked="0" layoutInCell="0" allowOverlap="1" wp14:anchorId="23CE9B95" wp14:editId="79228388">
                <wp:simplePos x="0" y="0"/>
                <wp:positionH relativeFrom="page">
                  <wp:posOffset>1062961</wp:posOffset>
                </wp:positionH>
                <wp:positionV relativeFrom="paragraph">
                  <wp:posOffset>235260</wp:posOffset>
                </wp:positionV>
                <wp:extent cx="5882640" cy="664845"/>
                <wp:effectExtent l="0" t="0" r="35560" b="20955"/>
                <wp:wrapTopAndBottom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664845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BE9D2D1" w14:textId="159E11DD" w:rsidR="004069D9" w:rsidRDefault="004069D9" w:rsidP="00835818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hen was your last re-accreditation visit?   Date: _________</w:t>
                            </w:r>
                          </w:p>
                          <w:p w14:paraId="639E1F53" w14:textId="77777777" w:rsidR="004069D9" w:rsidRDefault="004069D9" w:rsidP="00835818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4424AC3D" w14:textId="29FACD2D" w:rsidR="004069D9" w:rsidRDefault="004069D9" w:rsidP="00835818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Did the program maintain accreditation?  Yes No</w:t>
                            </w:r>
                          </w:p>
                          <w:p w14:paraId="1A66508B" w14:textId="77777777" w:rsidR="004069D9" w:rsidRDefault="004069D9" w:rsidP="00835818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622C96B2" w14:textId="77777777" w:rsidR="004069D9" w:rsidRDefault="004069D9" w:rsidP="00835818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244949DC" w14:textId="77777777" w:rsidR="004069D9" w:rsidRDefault="004069D9" w:rsidP="00835818">
                            <w:pPr>
                              <w:pStyle w:val="BodyText"/>
                              <w:kinsoku w:val="0"/>
                              <w:overflowPunct w:val="0"/>
                              <w:spacing w:before="73"/>
                              <w:ind w:left="143"/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CE9B9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83.7pt;margin-top:18.5pt;width:463.2pt;height:52.35pt;z-index:251673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" o:allowincell="f" filled="f" strokeweight=".25397mm">
                <v:path arrowok="t"/>
                <v:textbox inset="0,0,0,0">
                  <w:txbxContent>
                    <w:p w14:paraId="0BE9D2D1" w14:textId="159E11DD" w:rsidR="004069D9" w:rsidRDefault="004069D9" w:rsidP="00835818">
                      <w:pPr>
                        <w:tabs>
                          <w:tab w:val="left" w:pos="2940"/>
                        </w:tabs>
                      </w:pPr>
                      <w:r>
                        <w:t>When was your last re-accreditation visit?   Date: _________</w:t>
                      </w:r>
                    </w:p>
                    <w:p w14:paraId="639E1F53" w14:textId="77777777" w:rsidR="004069D9" w:rsidRDefault="004069D9" w:rsidP="00835818">
                      <w:pPr>
                        <w:tabs>
                          <w:tab w:val="left" w:pos="2940"/>
                        </w:tabs>
                      </w:pPr>
                    </w:p>
                    <w:p w14:paraId="4424AC3D" w14:textId="29FACD2D" w:rsidR="004069D9" w:rsidRDefault="004069D9" w:rsidP="00835818">
                      <w:pPr>
                        <w:tabs>
                          <w:tab w:val="left" w:pos="2940"/>
                        </w:tabs>
                      </w:pPr>
                      <w:r>
                        <w:t>Did the program maintain accreditation?  Yes No</w:t>
                      </w:r>
                    </w:p>
                    <w:p w14:paraId="1A66508B" w14:textId="77777777" w:rsidR="004069D9" w:rsidRDefault="004069D9" w:rsidP="00835818">
                      <w:pPr>
                        <w:tabs>
                          <w:tab w:val="left" w:pos="2940"/>
                        </w:tabs>
                      </w:pPr>
                    </w:p>
                    <w:p w14:paraId="622C96B2" w14:textId="77777777" w:rsidR="004069D9" w:rsidRDefault="004069D9" w:rsidP="00835818">
                      <w:pPr>
                        <w:tabs>
                          <w:tab w:val="left" w:pos="2940"/>
                        </w:tabs>
                      </w:pPr>
                    </w:p>
                    <w:p w14:paraId="244949DC" w14:textId="77777777" w:rsidR="004069D9" w:rsidRDefault="004069D9" w:rsidP="00835818">
                      <w:pPr>
                        <w:pStyle w:val="BodyText"/>
                        <w:kinsoku w:val="0"/>
                        <w:overflowPunct w:val="0"/>
                        <w:spacing w:before="73"/>
                        <w:ind w:left="143"/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98832B5" w14:textId="77777777" w:rsidR="00FF7D75" w:rsidRDefault="00FF7D75" w:rsidP="000C51A5">
      <w:pPr>
        <w:tabs>
          <w:tab w:val="left" w:pos="2940"/>
        </w:tabs>
      </w:pPr>
    </w:p>
    <w:p w14:paraId="290E3A5F" w14:textId="49A9A585" w:rsidR="000C51A5" w:rsidRPr="00215828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35712" behindDoc="0" locked="0" layoutInCell="0" allowOverlap="1" wp14:anchorId="757FBF1D" wp14:editId="4AB6D095">
                <wp:simplePos x="0" y="0"/>
                <wp:positionH relativeFrom="page">
                  <wp:posOffset>1074081</wp:posOffset>
                </wp:positionH>
                <wp:positionV relativeFrom="paragraph">
                  <wp:posOffset>193040</wp:posOffset>
                </wp:positionV>
                <wp:extent cx="5882640" cy="1527175"/>
                <wp:effectExtent l="0" t="0" r="0" b="0"/>
                <wp:wrapTopAndBottom/>
                <wp:docPr id="9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527175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3C2CD12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hat were the major findings of the last re-accreditation report (e.g. areas of improvement, strategic direction, facilities, personnel, etc.)? (300 words or less)</w:t>
                            </w:r>
                          </w:p>
                          <w:p w14:paraId="134214D1" w14:textId="77777777" w:rsidR="004069D9" w:rsidRDefault="004069D9" w:rsidP="000C51A5">
                            <w:pPr>
                              <w:pStyle w:val="BodyText"/>
                              <w:kinsoku w:val="0"/>
                              <w:overflowPunct w:val="0"/>
                              <w:spacing w:before="73"/>
                              <w:ind w:left="143"/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7FBF1D" id="_x0000_s1027" type="#_x0000_t202" style="position:absolute;margin-left:84.55pt;margin-top:15.2pt;width:463.2pt;height:120.25pt;z-index:2516357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" o:allowincell="f" filled="f" strokeweight=".25397mm">
                <v:path arrowok="t"/>
                <v:textbox inset="0,0,0,0">
                  <w:txbxContent>
                    <w:p w14:paraId="73C2CD12" w14:textId="77777777" w:rsidR="004069D9" w:rsidRDefault="004069D9" w:rsidP="000C51A5">
                      <w:pPr>
                        <w:tabs>
                          <w:tab w:val="left" w:pos="2940"/>
                        </w:tabs>
                      </w:pPr>
                      <w:r>
                        <w:t>What were the major findings of the last re-accreditation report (e.g. areas of improvement, strategic direction, facilities, personnel, etc.)? (300 words or less)</w:t>
                      </w:r>
                    </w:p>
                    <w:p w14:paraId="134214D1" w14:textId="77777777" w:rsidR="004069D9" w:rsidRDefault="004069D9" w:rsidP="000C51A5">
                      <w:pPr>
                        <w:pStyle w:val="BodyText"/>
                        <w:kinsoku w:val="0"/>
                        <w:overflowPunct w:val="0"/>
                        <w:spacing w:before="73"/>
                        <w:ind w:left="143"/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8757797" w14:textId="61F77E1A" w:rsidR="002A5810" w:rsidRDefault="002A5810" w:rsidP="000C51A5">
      <w:pPr>
        <w:tabs>
          <w:tab w:val="left" w:pos="2940"/>
        </w:tabs>
      </w:pPr>
    </w:p>
    <w:p w14:paraId="21E22894" w14:textId="0C3FA8C0" w:rsidR="000C51A5" w:rsidRPr="00215828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40832" behindDoc="0" locked="0" layoutInCell="0" allowOverlap="1" wp14:anchorId="50AB5488" wp14:editId="58DE2D9D">
                <wp:simplePos x="0" y="0"/>
                <wp:positionH relativeFrom="page">
                  <wp:posOffset>1062015</wp:posOffset>
                </wp:positionH>
                <wp:positionV relativeFrom="paragraph">
                  <wp:posOffset>250353</wp:posOffset>
                </wp:positionV>
                <wp:extent cx="5882640" cy="1028700"/>
                <wp:effectExtent l="0" t="0" r="35560" b="38100"/>
                <wp:wrapTopAndBottom/>
                <wp:docPr id="10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02870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6BE581B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ere there any commendations/special mentions identified? (100 words or less)</w:t>
                            </w:r>
                          </w:p>
                          <w:p w14:paraId="3F46D9E7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AB5488" id="_x0000_s1028" type="#_x0000_t202" style="position:absolute;margin-left:83.6pt;margin-top:19.7pt;width:463.2pt;height:81pt;z-index:2516408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" o:allowincell="f" filled="f" strokeweight=".25397mm">
                <v:path arrowok="t"/>
                <v:textbox inset="0,0,0,0">
                  <w:txbxContent>
                    <w:p w14:paraId="36BE581B" w14:textId="77777777" w:rsidR="004069D9" w:rsidRDefault="004069D9" w:rsidP="000C51A5">
                      <w:pPr>
                        <w:tabs>
                          <w:tab w:val="left" w:pos="2940"/>
                        </w:tabs>
                      </w:pPr>
                      <w:r>
                        <w:t>Were there any commendations/special mentions identified? (100 words or less)</w:t>
                      </w:r>
                    </w:p>
                    <w:p w14:paraId="3F46D9E7" w14:textId="77777777" w:rsidR="004069D9" w:rsidRDefault="004069D9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3145F8" w14:textId="6C27F3FA" w:rsidR="000C51A5" w:rsidRPr="00215828" w:rsidRDefault="000C51A5" w:rsidP="000C51A5">
      <w:pPr>
        <w:tabs>
          <w:tab w:val="left" w:pos="2940"/>
        </w:tabs>
      </w:pPr>
    </w:p>
    <w:p w14:paraId="0455FC49" w14:textId="6EA67B4A" w:rsidR="000C51A5" w:rsidRPr="00215828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80768" behindDoc="0" locked="0" layoutInCell="0" allowOverlap="1" wp14:anchorId="4D08C5A1" wp14:editId="51827C4B">
                <wp:simplePos x="0" y="0"/>
                <wp:positionH relativeFrom="page">
                  <wp:posOffset>1041223</wp:posOffset>
                </wp:positionH>
                <wp:positionV relativeFrom="paragraph">
                  <wp:posOffset>273522</wp:posOffset>
                </wp:positionV>
                <wp:extent cx="5882640" cy="1028700"/>
                <wp:effectExtent l="0" t="0" r="35560" b="38100"/>
                <wp:wrapTopAndBottom/>
                <wp:docPr id="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02870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D79C0C9" w14:textId="3BC86975" w:rsidR="004069D9" w:rsidRDefault="004069D9" w:rsidP="002A5810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What actions has the program taken to address the accreditation recommendations?  What </w:t>
                            </w:r>
                            <w:r w:rsidR="00835818">
                              <w:t>barriers has</w:t>
                            </w:r>
                            <w:r>
                              <w:t xml:space="preserve"> the program faced in implementing improvements? (150 words or less)</w:t>
                            </w:r>
                          </w:p>
                          <w:p w14:paraId="32E5AC32" w14:textId="77777777" w:rsidR="004069D9" w:rsidRDefault="004069D9" w:rsidP="002A5810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8C5A1" id="_x0000_s1029" type="#_x0000_t202" style="position:absolute;margin-left:82pt;margin-top:21.55pt;width:463.2pt;height:81pt;z-index:251680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" o:allowincell="f" filled="f" strokeweight=".25397mm">
                <v:path arrowok="t"/>
                <v:textbox inset="0,0,0,0">
                  <w:txbxContent>
                    <w:p w14:paraId="2D79C0C9" w14:textId="3BC86975" w:rsidR="004069D9" w:rsidRDefault="004069D9" w:rsidP="002A5810">
                      <w:pPr>
                        <w:tabs>
                          <w:tab w:val="left" w:pos="2940"/>
                        </w:tabs>
                      </w:pPr>
                      <w:r>
                        <w:t xml:space="preserve">What actions has the program taken to address the accreditation recommendations?  What </w:t>
                      </w:r>
                      <w:r w:rsidR="00835818">
                        <w:t>barriers has</w:t>
                      </w:r>
                      <w:r>
                        <w:t xml:space="preserve"> the program faced in implementing improvements? (150 words or less)</w:t>
                      </w:r>
                    </w:p>
                    <w:p w14:paraId="32E5AC32" w14:textId="77777777" w:rsidR="004069D9" w:rsidRDefault="004069D9" w:rsidP="002A5810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1BC310B" w14:textId="3363EB2E" w:rsidR="000C51A5" w:rsidRPr="00215828" w:rsidRDefault="000C51A5" w:rsidP="000C51A5">
      <w:pPr>
        <w:tabs>
          <w:tab w:val="left" w:pos="2940"/>
        </w:tabs>
      </w:pPr>
    </w:p>
    <w:p w14:paraId="5BB2597F" w14:textId="6F7F6DA1" w:rsidR="000C51A5" w:rsidRPr="00215828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52096" behindDoc="0" locked="0" layoutInCell="0" allowOverlap="1" wp14:anchorId="15A255BD" wp14:editId="58703ECC">
                <wp:simplePos x="0" y="0"/>
                <wp:positionH relativeFrom="page">
                  <wp:posOffset>1021021</wp:posOffset>
                </wp:positionH>
                <wp:positionV relativeFrom="paragraph">
                  <wp:posOffset>282664</wp:posOffset>
                </wp:positionV>
                <wp:extent cx="5882640" cy="1527175"/>
                <wp:effectExtent l="0" t="0" r="35560" b="22225"/>
                <wp:wrapTopAndBottom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527175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8153D6" w14:textId="77777777" w:rsidR="004069D9" w:rsidRDefault="004069D9" w:rsidP="00FF7D7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If applicable, what areas of concern were noted during the </w:t>
                            </w:r>
                            <w:r w:rsidRPr="002A5810">
                              <w:rPr>
                                <w:highlight w:val="yellow"/>
                              </w:rPr>
                              <w:t>annual</w:t>
                            </w:r>
                            <w:r>
                              <w:t xml:space="preserve"> accreditation report? (100 words or less)</w:t>
                            </w:r>
                          </w:p>
                          <w:p w14:paraId="237A119C" w14:textId="77777777" w:rsidR="004069D9" w:rsidRDefault="004069D9" w:rsidP="00FF7D75">
                            <w:pPr>
                              <w:pStyle w:val="BodyText"/>
                              <w:kinsoku w:val="0"/>
                              <w:overflowPunct w:val="0"/>
                              <w:spacing w:before="73"/>
                              <w:ind w:left="143"/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255BD" id="_x0000_s1030" type="#_x0000_t202" style="position:absolute;margin-left:80.4pt;margin-top:22.25pt;width:463.2pt;height:120.25pt;z-index: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" o:allowincell="f" filled="f" strokeweight=".25397mm">
                <v:path arrowok="t"/>
                <v:textbox inset="0,0,0,0">
                  <w:txbxContent>
                    <w:p w14:paraId="538153D6" w14:textId="77777777" w:rsidR="004069D9" w:rsidRDefault="004069D9" w:rsidP="00FF7D75">
                      <w:pPr>
                        <w:tabs>
                          <w:tab w:val="left" w:pos="2940"/>
                        </w:tabs>
                      </w:pPr>
                      <w:r>
                        <w:t xml:space="preserve">If applicable, what areas of concern were noted during the </w:t>
                      </w:r>
                      <w:r w:rsidRPr="002A5810">
                        <w:rPr>
                          <w:highlight w:val="yellow"/>
                        </w:rPr>
                        <w:t>annual</w:t>
                      </w:r>
                      <w:r>
                        <w:t xml:space="preserve"> accreditation report? (100 words or less)</w:t>
                      </w:r>
                    </w:p>
                    <w:p w14:paraId="237A119C" w14:textId="77777777" w:rsidR="004069D9" w:rsidRDefault="004069D9" w:rsidP="00FF7D75">
                      <w:pPr>
                        <w:pStyle w:val="BodyText"/>
                        <w:kinsoku w:val="0"/>
                        <w:overflowPunct w:val="0"/>
                        <w:spacing w:before="73"/>
                        <w:ind w:left="143"/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FBD50C5" w14:textId="12828579" w:rsidR="0045010A" w:rsidRDefault="0045010A" w:rsidP="00835818">
      <w:pPr>
        <w:pStyle w:val="BodyText"/>
        <w:kinsoku w:val="0"/>
        <w:overflowPunct w:val="0"/>
        <w:spacing w:before="1"/>
      </w:pPr>
    </w:p>
    <w:p w14:paraId="34472FE0" w14:textId="77777777" w:rsidR="00835818" w:rsidRDefault="00835818" w:rsidP="00835818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0CD06A50" w14:textId="52ACC43B" w:rsidR="0045010A" w:rsidRDefault="0045010A" w:rsidP="0045010A">
      <w:pPr>
        <w:pStyle w:val="BodyText"/>
        <w:kinsoku w:val="0"/>
        <w:overflowPunct w:val="0"/>
        <w:spacing w:before="1"/>
        <w:ind w:left="119"/>
        <w:rPr>
          <w:b/>
          <w:bCs/>
          <w:color w:val="00AFEF"/>
          <w:sz w:val="28"/>
          <w:szCs w:val="28"/>
        </w:rPr>
      </w:pPr>
      <w:r>
        <w:rPr>
          <w:b/>
          <w:bCs/>
          <w:color w:val="00AFEF"/>
          <w:sz w:val="28"/>
          <w:szCs w:val="28"/>
        </w:rPr>
        <w:lastRenderedPageBreak/>
        <w:t>ADVISORY BOARD</w:t>
      </w:r>
    </w:p>
    <w:p w14:paraId="48F0DF94" w14:textId="77777777" w:rsidR="00835818" w:rsidRPr="00215828" w:rsidRDefault="00835818" w:rsidP="0045010A">
      <w:pPr>
        <w:pStyle w:val="BodyText"/>
        <w:kinsoku w:val="0"/>
        <w:overflowPunct w:val="0"/>
        <w:spacing w:before="1"/>
        <w:ind w:left="119"/>
        <w:rPr>
          <w:b/>
          <w:bCs/>
          <w:color w:val="00AFEF"/>
          <w:sz w:val="28"/>
          <w:szCs w:val="28"/>
        </w:rPr>
      </w:pPr>
    </w:p>
    <w:p w14:paraId="328B4340" w14:textId="5BBE09EE" w:rsidR="000C51A5" w:rsidRDefault="00F52CC3" w:rsidP="00835818">
      <w:pPr>
        <w:tabs>
          <w:tab w:val="left" w:pos="2940"/>
        </w:tabs>
        <w:ind w:left="720"/>
      </w:pPr>
      <w:r>
        <w:t xml:space="preserve">Did the program hold an annual advisory meeting each year of the </w:t>
      </w:r>
      <w:proofErr w:type="gramStart"/>
      <w:r>
        <w:t>five year</w:t>
      </w:r>
      <w:proofErr w:type="gramEnd"/>
      <w:r>
        <w:t xml:space="preserve"> cycle? Yes/No</w:t>
      </w:r>
    </w:p>
    <w:p w14:paraId="248FCF25" w14:textId="77777777" w:rsidR="00835818" w:rsidRDefault="00835818" w:rsidP="00835818">
      <w:pPr>
        <w:tabs>
          <w:tab w:val="left" w:pos="2940"/>
        </w:tabs>
        <w:ind w:left="720"/>
      </w:pPr>
    </w:p>
    <w:p w14:paraId="6FBA3C22" w14:textId="626CB87F" w:rsidR="00F52CC3" w:rsidRDefault="00F52CC3" w:rsidP="00835818">
      <w:pPr>
        <w:tabs>
          <w:tab w:val="left" w:pos="2940"/>
        </w:tabs>
        <w:ind w:left="720"/>
      </w:pPr>
      <w:r>
        <w:t xml:space="preserve">Did the program submit advisory board meeting minutes each year of the </w:t>
      </w:r>
      <w:proofErr w:type="gramStart"/>
      <w:r>
        <w:t>five year</w:t>
      </w:r>
      <w:proofErr w:type="gramEnd"/>
      <w:r>
        <w:t xml:space="preserve"> cycle?  Yes/No</w:t>
      </w:r>
    </w:p>
    <w:p w14:paraId="7FEECE34" w14:textId="2F8E4150" w:rsidR="00835818" w:rsidRPr="00215828" w:rsidRDefault="00835818" w:rsidP="00835818">
      <w:pPr>
        <w:tabs>
          <w:tab w:val="left" w:pos="2940"/>
        </w:tabs>
        <w:ind w:left="119"/>
      </w:pPr>
    </w:p>
    <w:p w14:paraId="239FACF8" w14:textId="7F6C6596" w:rsidR="000C51A5" w:rsidRPr="00215828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53120" behindDoc="0" locked="0" layoutInCell="0" allowOverlap="1" wp14:anchorId="6625B207" wp14:editId="38F7B38B">
                <wp:simplePos x="0" y="0"/>
                <wp:positionH relativeFrom="page">
                  <wp:posOffset>731284</wp:posOffset>
                </wp:positionH>
                <wp:positionV relativeFrom="paragraph">
                  <wp:posOffset>239971</wp:posOffset>
                </wp:positionV>
                <wp:extent cx="5882640" cy="1436370"/>
                <wp:effectExtent l="0" t="0" r="35560" b="36830"/>
                <wp:wrapTopAndBottom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A395B4" w14:textId="77777777" w:rsidR="004069D9" w:rsidRDefault="004069D9" w:rsidP="0045010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ere there any commendations/special mentions identified? (100 words or less)</w:t>
                            </w:r>
                          </w:p>
                          <w:p w14:paraId="18B2FCC6" w14:textId="77777777" w:rsidR="004069D9" w:rsidRDefault="004069D9" w:rsidP="0045010A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25B207" id="_x0000_s1031" type="#_x0000_t202" style="position:absolute;margin-left:57.6pt;margin-top:18.9pt;width:463.2pt;height:113.1pt;z-index: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" o:allowincell="f" filled="f" strokeweight=".25397mm">
                <v:path arrowok="t"/>
                <v:textbox inset="0,0,0,0">
                  <w:txbxContent>
                    <w:p w14:paraId="42A395B4" w14:textId="77777777" w:rsidR="004069D9" w:rsidRDefault="004069D9" w:rsidP="0045010A">
                      <w:pPr>
                        <w:tabs>
                          <w:tab w:val="left" w:pos="2940"/>
                        </w:tabs>
                      </w:pPr>
                      <w:r>
                        <w:t>Were there any commendations/special mentions identified? (100 words or less)</w:t>
                      </w:r>
                    </w:p>
                    <w:p w14:paraId="18B2FCC6" w14:textId="77777777" w:rsidR="004069D9" w:rsidRDefault="004069D9" w:rsidP="0045010A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FBB5AD8" w14:textId="77777777" w:rsidR="000C51A5" w:rsidRPr="00215828" w:rsidRDefault="000C51A5" w:rsidP="000C51A5">
      <w:pPr>
        <w:tabs>
          <w:tab w:val="left" w:pos="2940"/>
        </w:tabs>
      </w:pPr>
    </w:p>
    <w:p w14:paraId="7D3EB6CD" w14:textId="4CEAF4CB" w:rsidR="00835818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42880" behindDoc="0" locked="0" layoutInCell="0" allowOverlap="1" wp14:anchorId="59B87E72" wp14:editId="4BBCDC6A">
                <wp:simplePos x="0" y="0"/>
                <wp:positionH relativeFrom="page">
                  <wp:posOffset>752549</wp:posOffset>
                </wp:positionH>
                <wp:positionV relativeFrom="paragraph">
                  <wp:posOffset>302496</wp:posOffset>
                </wp:positionV>
                <wp:extent cx="5882640" cy="1436370"/>
                <wp:effectExtent l="0" t="0" r="35560" b="36830"/>
                <wp:wrapTopAndBottom/>
                <wp:docPr id="10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0605BC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Are there any identified actions for improvement or recommendations based on feedback from the program’s advisory board? (100 words or less)</w:t>
                            </w:r>
                          </w:p>
                          <w:p w14:paraId="2916CFDF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B87E72" id="_x0000_s1032" type="#_x0000_t202" style="position:absolute;margin-left:59.25pt;margin-top:23.8pt;width:463.2pt;height:113.1pt;z-index:2516428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" o:allowincell="f" filled="f" strokeweight=".25397mm">
                <v:path arrowok="t"/>
                <v:textbox inset="0,0,0,0">
                  <w:txbxContent>
                    <w:p w14:paraId="530605BC" w14:textId="77777777" w:rsidR="004069D9" w:rsidRDefault="004069D9" w:rsidP="000C51A5">
                      <w:pPr>
                        <w:tabs>
                          <w:tab w:val="left" w:pos="2940"/>
                        </w:tabs>
                      </w:pPr>
                      <w:r>
                        <w:t>Are there any identified actions for improvement or recommendations based on feedback from the program’s advisory board? (100 words or less)</w:t>
                      </w:r>
                    </w:p>
                    <w:p w14:paraId="2916CFDF" w14:textId="77777777" w:rsidR="004069D9" w:rsidRDefault="004069D9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0D7407E" w14:textId="1F642B2C" w:rsidR="00835818" w:rsidRDefault="00835818" w:rsidP="000C51A5">
      <w:pPr>
        <w:tabs>
          <w:tab w:val="left" w:pos="2940"/>
        </w:tabs>
      </w:pPr>
    </w:p>
    <w:p w14:paraId="5F4CA098" w14:textId="084F9D43" w:rsidR="00835818" w:rsidRDefault="00835818" w:rsidP="000C51A5">
      <w:pPr>
        <w:tabs>
          <w:tab w:val="left" w:pos="2940"/>
        </w:tabs>
      </w:pPr>
    </w:p>
    <w:p w14:paraId="1198E584" w14:textId="7150B6EE" w:rsidR="000C51A5" w:rsidRPr="00215828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83840" behindDoc="0" locked="0" layoutInCell="0" allowOverlap="1" wp14:anchorId="7AA7ECCB" wp14:editId="36094440">
                <wp:simplePos x="0" y="0"/>
                <wp:positionH relativeFrom="page">
                  <wp:posOffset>795079</wp:posOffset>
                </wp:positionH>
                <wp:positionV relativeFrom="paragraph">
                  <wp:posOffset>200837</wp:posOffset>
                </wp:positionV>
                <wp:extent cx="5882640" cy="1028700"/>
                <wp:effectExtent l="0" t="0" r="35560" b="38100"/>
                <wp:wrapTopAndBottom/>
                <wp:docPr id="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02870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B7536F4" w14:textId="67DC0B01" w:rsidR="004069D9" w:rsidRDefault="004069D9" w:rsidP="002A5810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hat actions has the program taken to address recommendations made by the Advisory Board?  What barriers has the program faced in implementing improvements? (150 words or less)</w:t>
                            </w:r>
                          </w:p>
                          <w:p w14:paraId="5ACA161E" w14:textId="77777777" w:rsidR="004069D9" w:rsidRDefault="004069D9" w:rsidP="002A5810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A7ECCB" id="_x0000_s1033" type="#_x0000_t202" style="position:absolute;margin-left:62.6pt;margin-top:15.8pt;width:463.2pt;height:81pt;z-index:251683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" o:allowincell="f" filled="f" strokeweight=".25397mm">
                <v:path arrowok="t"/>
                <v:textbox inset="0,0,0,0">
                  <w:txbxContent>
                    <w:p w14:paraId="7B7536F4" w14:textId="67DC0B01" w:rsidR="004069D9" w:rsidRDefault="004069D9" w:rsidP="002A5810">
                      <w:pPr>
                        <w:tabs>
                          <w:tab w:val="left" w:pos="2940"/>
                        </w:tabs>
                      </w:pPr>
                      <w:r>
                        <w:t>What actions has the program taken to address recommendations made by the Advisory Board?  What barriers has the program faced in implementing improvements? (150 words or less)</w:t>
                      </w:r>
                    </w:p>
                    <w:p w14:paraId="5ACA161E" w14:textId="77777777" w:rsidR="004069D9" w:rsidRDefault="004069D9" w:rsidP="002A5810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1A9B2A6" w14:textId="28E6CECF" w:rsidR="000C51A5" w:rsidRPr="00215828" w:rsidRDefault="000C51A5" w:rsidP="000C51A5">
      <w:pPr>
        <w:tabs>
          <w:tab w:val="left" w:pos="2940"/>
        </w:tabs>
      </w:pPr>
    </w:p>
    <w:p w14:paraId="096FCE32" w14:textId="77777777" w:rsidR="00835818" w:rsidRDefault="00835818" w:rsidP="000C51A5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17242A4E" w14:textId="77777777" w:rsidR="00835818" w:rsidRDefault="00835818" w:rsidP="000C51A5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56375EE6" w14:textId="21460B17" w:rsidR="000C51A5" w:rsidRPr="00215828" w:rsidRDefault="000C51A5" w:rsidP="00835818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  <w:r w:rsidRPr="00215828">
        <w:rPr>
          <w:b/>
          <w:bCs/>
          <w:color w:val="00AFEF"/>
          <w:sz w:val="28"/>
          <w:szCs w:val="28"/>
        </w:rPr>
        <w:t xml:space="preserve">FORECASTING DATA </w:t>
      </w:r>
    </w:p>
    <w:p w14:paraId="25407A2B" w14:textId="2AB40B3F" w:rsidR="000C51A5" w:rsidRDefault="000C51A5" w:rsidP="00835818">
      <w:pPr>
        <w:pStyle w:val="BodyText"/>
        <w:kinsoku w:val="0"/>
        <w:overflowPunct w:val="0"/>
        <w:spacing w:before="8"/>
        <w:ind w:left="720"/>
      </w:pPr>
    </w:p>
    <w:p w14:paraId="0BFD1014" w14:textId="77777777" w:rsidR="00474F21" w:rsidRPr="00215828" w:rsidRDefault="00474F21" w:rsidP="00835818">
      <w:pPr>
        <w:ind w:left="720"/>
      </w:pPr>
      <w:r w:rsidRPr="00215828">
        <w:t>Occupational Outlook and Trends for Regional Demand for Labor</w:t>
      </w:r>
    </w:p>
    <w:p w14:paraId="065E8BD0" w14:textId="77777777" w:rsidR="000C51A5" w:rsidRPr="00215828" w:rsidRDefault="000C51A5" w:rsidP="00835818">
      <w:pPr>
        <w:tabs>
          <w:tab w:val="left" w:pos="2940"/>
        </w:tabs>
        <w:ind w:left="720"/>
        <w:rPr>
          <w:b/>
        </w:rPr>
      </w:pPr>
      <w:r w:rsidRPr="00215828">
        <w:rPr>
          <w:b/>
        </w:rPr>
        <w:t xml:space="preserve">Insert data trend graph for regional </w:t>
      </w:r>
      <w:r w:rsidR="008014F6" w:rsidRPr="00215828">
        <w:rPr>
          <w:b/>
        </w:rPr>
        <w:t>labor demand</w:t>
      </w:r>
    </w:p>
    <w:p w14:paraId="7426550B" w14:textId="77777777" w:rsidR="000C51A5" w:rsidRPr="00215828" w:rsidRDefault="000C51A5" w:rsidP="00835818">
      <w:pPr>
        <w:tabs>
          <w:tab w:val="left" w:pos="2940"/>
        </w:tabs>
        <w:ind w:left="720"/>
      </w:pPr>
    </w:p>
    <w:p w14:paraId="7D9986D2" w14:textId="77777777" w:rsidR="000C51A5" w:rsidRPr="00215828" w:rsidRDefault="000C51A5" w:rsidP="00835818">
      <w:pPr>
        <w:numPr>
          <w:ilvl w:val="1"/>
          <w:numId w:val="2"/>
        </w:numPr>
        <w:tabs>
          <w:tab w:val="left" w:pos="841"/>
        </w:tabs>
        <w:kinsoku w:val="0"/>
        <w:overflowPunct w:val="0"/>
        <w:spacing w:before="94"/>
        <w:ind w:left="1540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pipeline 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rend</w:t>
      </w:r>
      <w:r w:rsidRPr="00215828">
        <w:rPr>
          <w:spacing w:val="-1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indicate?</w:t>
      </w:r>
    </w:p>
    <w:p w14:paraId="05D62200" w14:textId="77777777" w:rsidR="000C51A5" w:rsidRPr="00215828" w:rsidRDefault="000C51A5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41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</w:t>
      </w:r>
    </w:p>
    <w:p w14:paraId="02E30949" w14:textId="77777777" w:rsidR="000C51A5" w:rsidRPr="00215828" w:rsidRDefault="000C51A5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3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5AE7DA3C" w14:textId="77777777" w:rsidR="000C51A5" w:rsidRPr="00215828" w:rsidRDefault="000C51A5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2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0BAC09CB" w14:textId="77777777" w:rsidR="000C51A5" w:rsidRPr="00215828" w:rsidRDefault="000C51A5" w:rsidP="000C51A5">
      <w:pPr>
        <w:tabs>
          <w:tab w:val="left" w:pos="2940"/>
        </w:tabs>
      </w:pPr>
    </w:p>
    <w:p w14:paraId="62005AA1" w14:textId="4BABA460" w:rsidR="000C51A5" w:rsidRPr="00215828" w:rsidRDefault="000C51A5" w:rsidP="000C51A5">
      <w:pPr>
        <w:tabs>
          <w:tab w:val="left" w:pos="2940"/>
        </w:tabs>
      </w:pPr>
      <w:r w:rsidRPr="00215828"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5408" behindDoc="0" locked="0" layoutInCell="0" allowOverlap="1" wp14:anchorId="13C0BD34" wp14:editId="5FC70DD4">
                <wp:simplePos x="0" y="0"/>
                <wp:positionH relativeFrom="page">
                  <wp:posOffset>843635</wp:posOffset>
                </wp:positionH>
                <wp:positionV relativeFrom="paragraph">
                  <wp:posOffset>-100714</wp:posOffset>
                </wp:positionV>
                <wp:extent cx="5882640" cy="1436370"/>
                <wp:effectExtent l="0" t="0" r="0" b="0"/>
                <wp:wrapTopAndBottom/>
                <wp:docPr id="10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072EF5" w14:textId="77777777" w:rsidR="004069D9" w:rsidRDefault="004069D9" w:rsidP="000C51A5">
                            <w:pPr>
                              <w:pStyle w:val="BodyText"/>
                              <w:kinsoku w:val="0"/>
                              <w:overflowPunct w:val="0"/>
                              <w:spacing w:before="78" w:line="252" w:lineRule="auto"/>
                              <w:ind w:left="143" w:right="632"/>
                              <w:rPr>
                                <w:w w:val="105"/>
                              </w:rPr>
                            </w:pPr>
                            <w:r w:rsidRPr="00215828">
                              <w:rPr>
                                <w:w w:val="105"/>
                              </w:rPr>
                              <w:t>Describe the regional demand for labor in t</w:t>
                            </w:r>
                            <w:r>
                              <w:rPr>
                                <w:w w:val="105"/>
                              </w:rPr>
                              <w:t>his sector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. If the </w:t>
                            </w:r>
                            <w:r>
                              <w:rPr>
                                <w:w w:val="105"/>
                              </w:rPr>
                              <w:t xml:space="preserve">projected </w:t>
                            </w:r>
                            <w:r w:rsidRPr="00215828">
                              <w:rPr>
                                <w:w w:val="105"/>
                              </w:rPr>
                              <w:t>data trend shows an increase or decrease in</w:t>
                            </w:r>
                            <w:r>
                              <w:rPr>
                                <w:w w:val="105"/>
                              </w:rPr>
                              <w:t xml:space="preserve"> labor demand</w:t>
                            </w:r>
                            <w:r w:rsidRPr="00215828">
                              <w:rPr>
                                <w:w w:val="105"/>
                              </w:rPr>
                              <w:t>, ex</w:t>
                            </w:r>
                            <w:r>
                              <w:rPr>
                                <w:w w:val="105"/>
                              </w:rPr>
                              <w:t>plain why</w:t>
                            </w:r>
                            <w:r w:rsidRPr="00215828">
                              <w:rPr>
                                <w:w w:val="105"/>
                              </w:rPr>
                              <w:t>. (100 words or less)</w:t>
                            </w:r>
                          </w:p>
                          <w:p w14:paraId="31A1639E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0BD34" id="_x0000_s1034" type="#_x0000_t202" style="position:absolute;margin-left:66.45pt;margin-top:-7.95pt;width:463.2pt;height:113.1pt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" o:allowincell="f" filled="f" strokeweight=".25397mm">
                <v:path arrowok="t"/>
                <v:textbox inset="0,0,0,0">
                  <w:txbxContent>
                    <w:p w14:paraId="5F072EF5" w14:textId="77777777" w:rsidR="004069D9" w:rsidRDefault="004069D9" w:rsidP="000C51A5">
                      <w:pPr>
                        <w:pStyle w:val="BodyText"/>
                        <w:kinsoku w:val="0"/>
                        <w:overflowPunct w:val="0"/>
                        <w:spacing w:before="78" w:line="252" w:lineRule="auto"/>
                        <w:ind w:left="143" w:right="632"/>
                        <w:rPr>
                          <w:w w:val="105"/>
                        </w:rPr>
                      </w:pPr>
                      <w:r w:rsidRPr="00215828">
                        <w:rPr>
                          <w:w w:val="105"/>
                        </w:rPr>
                        <w:t>Describe the regional demand for labor in t</w:t>
                      </w:r>
                      <w:r>
                        <w:rPr>
                          <w:w w:val="105"/>
                        </w:rPr>
                        <w:t>his sector</w:t>
                      </w:r>
                      <w:r w:rsidRPr="00215828">
                        <w:rPr>
                          <w:w w:val="105"/>
                        </w:rPr>
                        <w:t xml:space="preserve">. If the </w:t>
                      </w:r>
                      <w:r>
                        <w:rPr>
                          <w:w w:val="105"/>
                        </w:rPr>
                        <w:t xml:space="preserve">projected </w:t>
                      </w:r>
                      <w:r w:rsidRPr="00215828">
                        <w:rPr>
                          <w:w w:val="105"/>
                        </w:rPr>
                        <w:t>data trend shows an increase or decrease in</w:t>
                      </w:r>
                      <w:r>
                        <w:rPr>
                          <w:w w:val="105"/>
                        </w:rPr>
                        <w:t xml:space="preserve"> labor demand</w:t>
                      </w:r>
                      <w:r w:rsidRPr="00215828">
                        <w:rPr>
                          <w:w w:val="105"/>
                        </w:rPr>
                        <w:t>, ex</w:t>
                      </w:r>
                      <w:r>
                        <w:rPr>
                          <w:w w:val="105"/>
                        </w:rPr>
                        <w:t>plain why</w:t>
                      </w:r>
                      <w:r w:rsidRPr="00215828">
                        <w:rPr>
                          <w:w w:val="105"/>
                        </w:rPr>
                        <w:t>. (100 words or less)</w:t>
                      </w:r>
                    </w:p>
                    <w:p w14:paraId="31A1639E" w14:textId="77777777" w:rsidR="004069D9" w:rsidRDefault="004069D9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5EF25C0" w14:textId="034365F9" w:rsidR="007D6FD7" w:rsidRPr="00215828" w:rsidRDefault="007D6FD7" w:rsidP="000C51A5">
      <w:pPr>
        <w:tabs>
          <w:tab w:val="left" w:pos="2940"/>
        </w:tabs>
      </w:pPr>
    </w:p>
    <w:p w14:paraId="02880E32" w14:textId="77777777" w:rsidR="000C51A5" w:rsidRPr="00215828" w:rsidRDefault="000C51A5" w:rsidP="00835818">
      <w:pPr>
        <w:pStyle w:val="Heading2"/>
        <w:numPr>
          <w:ilvl w:val="0"/>
          <w:numId w:val="2"/>
        </w:numPr>
        <w:tabs>
          <w:tab w:val="left" w:pos="480"/>
        </w:tabs>
        <w:kinsoku w:val="0"/>
        <w:overflowPunct w:val="0"/>
        <w:spacing w:before="101"/>
        <w:rPr>
          <w:color w:val="00AFEF"/>
        </w:rPr>
      </w:pPr>
      <w:r w:rsidRPr="00215828">
        <w:rPr>
          <w:color w:val="00AFEF"/>
        </w:rPr>
        <w:t xml:space="preserve">Regional </w:t>
      </w:r>
      <w:r w:rsidR="008014F6" w:rsidRPr="00215828">
        <w:rPr>
          <w:color w:val="00AFEF"/>
        </w:rPr>
        <w:t>Supply</w:t>
      </w:r>
    </w:p>
    <w:p w14:paraId="389546AB" w14:textId="77777777" w:rsidR="00474F21" w:rsidRPr="00215828" w:rsidRDefault="00474F21" w:rsidP="00835818">
      <w:pPr>
        <w:ind w:left="620"/>
      </w:pPr>
    </w:p>
    <w:p w14:paraId="51C4D1EF" w14:textId="77777777" w:rsidR="00474F21" w:rsidRDefault="00474F21" w:rsidP="00835818">
      <w:pPr>
        <w:tabs>
          <w:tab w:val="left" w:pos="2940"/>
        </w:tabs>
        <w:ind w:left="620"/>
        <w:rPr>
          <w:b/>
        </w:rPr>
      </w:pPr>
      <w:r w:rsidRPr="00215828">
        <w:rPr>
          <w:b/>
        </w:rPr>
        <w:t>Insert data trend graph for regional labor supply</w:t>
      </w:r>
    </w:p>
    <w:p w14:paraId="04D5568D" w14:textId="1E1FED9D" w:rsidR="00797FC2" w:rsidRPr="00797FC2" w:rsidRDefault="00797FC2" w:rsidP="00835818">
      <w:pPr>
        <w:tabs>
          <w:tab w:val="left" w:pos="2940"/>
        </w:tabs>
        <w:ind w:left="620"/>
        <w:rPr>
          <w:b/>
          <w:sz w:val="16"/>
          <w:szCs w:val="16"/>
        </w:rPr>
      </w:pPr>
      <w:r>
        <w:rPr>
          <w:b/>
          <w:sz w:val="16"/>
          <w:szCs w:val="16"/>
        </w:rPr>
        <w:t>(Assuming we know the region size and it is appropriately defined)</w:t>
      </w:r>
    </w:p>
    <w:p w14:paraId="06B69711" w14:textId="77777777" w:rsidR="008014F6" w:rsidRPr="00215828" w:rsidRDefault="008014F6" w:rsidP="00835818">
      <w:pPr>
        <w:ind w:left="620"/>
      </w:pPr>
    </w:p>
    <w:p w14:paraId="25CE2777" w14:textId="77777777" w:rsidR="008014F6" w:rsidRPr="00215828" w:rsidRDefault="008014F6" w:rsidP="00835818">
      <w:pPr>
        <w:pStyle w:val="ListParagraph"/>
        <w:numPr>
          <w:ilvl w:val="0"/>
          <w:numId w:val="14"/>
        </w:numPr>
        <w:tabs>
          <w:tab w:val="left" w:pos="841"/>
        </w:tabs>
        <w:kinsoku w:val="0"/>
        <w:overflowPunct w:val="0"/>
        <w:spacing w:before="94"/>
        <w:ind w:left="1439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pipeline 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rend</w:t>
      </w:r>
      <w:r w:rsidRPr="00215828">
        <w:rPr>
          <w:spacing w:val="-1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indicate?</w:t>
      </w:r>
    </w:p>
    <w:p w14:paraId="70CCD439" w14:textId="77777777" w:rsidR="00344600" w:rsidRPr="00215828" w:rsidRDefault="00344600" w:rsidP="00835818">
      <w:pPr>
        <w:numPr>
          <w:ilvl w:val="2"/>
          <w:numId w:val="12"/>
        </w:numPr>
        <w:tabs>
          <w:tab w:val="left" w:pos="1902"/>
        </w:tabs>
        <w:kinsoku w:val="0"/>
        <w:overflowPunct w:val="0"/>
        <w:spacing w:before="41"/>
        <w:ind w:left="3059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</w:t>
      </w:r>
    </w:p>
    <w:p w14:paraId="7CF6804C" w14:textId="77777777" w:rsidR="00344600" w:rsidRPr="00215828" w:rsidRDefault="00344600" w:rsidP="00835818">
      <w:pPr>
        <w:numPr>
          <w:ilvl w:val="2"/>
          <w:numId w:val="12"/>
        </w:numPr>
        <w:tabs>
          <w:tab w:val="left" w:pos="1902"/>
        </w:tabs>
        <w:kinsoku w:val="0"/>
        <w:overflowPunct w:val="0"/>
        <w:spacing w:before="13"/>
        <w:ind w:left="3059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17A4CB8A" w14:textId="77777777" w:rsidR="00344600" w:rsidRPr="00215828" w:rsidRDefault="00344600" w:rsidP="00835818">
      <w:pPr>
        <w:numPr>
          <w:ilvl w:val="2"/>
          <w:numId w:val="12"/>
        </w:numPr>
        <w:tabs>
          <w:tab w:val="left" w:pos="1902"/>
        </w:tabs>
        <w:kinsoku w:val="0"/>
        <w:overflowPunct w:val="0"/>
        <w:spacing w:before="12"/>
        <w:ind w:left="3059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28211E36" w14:textId="77777777" w:rsidR="008014F6" w:rsidRPr="00215828" w:rsidRDefault="008014F6" w:rsidP="008014F6">
      <w:pPr>
        <w:tabs>
          <w:tab w:val="left" w:pos="2940"/>
        </w:tabs>
      </w:pPr>
    </w:p>
    <w:p w14:paraId="1990D67C" w14:textId="12AD18F2" w:rsidR="008014F6" w:rsidRPr="00215828" w:rsidRDefault="00835818" w:rsidP="008014F6"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46976" behindDoc="0" locked="0" layoutInCell="0" allowOverlap="1" wp14:anchorId="50514DF6" wp14:editId="0F5AB023">
                <wp:simplePos x="0" y="0"/>
                <wp:positionH relativeFrom="page">
                  <wp:posOffset>957226</wp:posOffset>
                </wp:positionH>
                <wp:positionV relativeFrom="paragraph">
                  <wp:posOffset>312110</wp:posOffset>
                </wp:positionV>
                <wp:extent cx="5882640" cy="1436370"/>
                <wp:effectExtent l="0" t="0" r="0" b="0"/>
                <wp:wrapTopAndBottom/>
                <wp:docPr id="10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897A7B" w14:textId="77777777" w:rsidR="004069D9" w:rsidRDefault="004069D9" w:rsidP="00474F21">
                            <w:pPr>
                              <w:pStyle w:val="BodyText"/>
                              <w:kinsoku w:val="0"/>
                              <w:overflowPunct w:val="0"/>
                              <w:spacing w:before="78" w:line="252" w:lineRule="auto"/>
                              <w:ind w:left="143" w:right="632"/>
                              <w:rPr>
                                <w:w w:val="105"/>
                              </w:rPr>
                            </w:pPr>
                            <w:r w:rsidRPr="00215828">
                              <w:rPr>
                                <w:w w:val="105"/>
                              </w:rPr>
                              <w:t>Describe the regional supply for labor in this sector over the last 5 years. If the data trend shows an increase or decrease in supply, explain why labor supply increased or decreased or showed no change. (100 words or less)</w:t>
                            </w:r>
                          </w:p>
                          <w:p w14:paraId="442CABAE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514DF6" id="_x0000_s1035" type="#_x0000_t202" style="position:absolute;margin-left:75.35pt;margin-top:24.6pt;width:463.2pt;height:113.1pt;z-index: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" o:allowincell="f" filled="f" strokeweight=".25397mm">
                <v:path arrowok="t"/>
                <v:textbox inset="0,0,0,0">
                  <w:txbxContent>
                    <w:p w14:paraId="5B897A7B" w14:textId="77777777" w:rsidR="004069D9" w:rsidRDefault="004069D9" w:rsidP="00474F21">
                      <w:pPr>
                        <w:pStyle w:val="BodyText"/>
                        <w:kinsoku w:val="0"/>
                        <w:overflowPunct w:val="0"/>
                        <w:spacing w:before="78" w:line="252" w:lineRule="auto"/>
                        <w:ind w:left="143" w:right="632"/>
                        <w:rPr>
                          <w:w w:val="105"/>
                        </w:rPr>
                      </w:pPr>
                      <w:r w:rsidRPr="00215828">
                        <w:rPr>
                          <w:w w:val="105"/>
                        </w:rPr>
                        <w:t>Describe the regional supply for labor in this sector over the last 5 years. If the data trend shows an increase or decrease in supply, explain why labor supply increased or decreased or showed no change. (100 words or less)</w:t>
                      </w:r>
                    </w:p>
                    <w:p w14:paraId="442CABAE" w14:textId="77777777" w:rsidR="004069D9" w:rsidRDefault="004069D9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48116DB" w14:textId="17AE3ED4" w:rsidR="000C51A5" w:rsidRPr="00215828" w:rsidRDefault="000C51A5" w:rsidP="000C51A5">
      <w:pPr>
        <w:tabs>
          <w:tab w:val="left" w:pos="2940"/>
        </w:tabs>
      </w:pPr>
    </w:p>
    <w:p w14:paraId="64E3C63F" w14:textId="77777777" w:rsidR="000C51A5" w:rsidRPr="00215828" w:rsidRDefault="000C51A5" w:rsidP="000C51A5">
      <w:pPr>
        <w:tabs>
          <w:tab w:val="left" w:pos="2940"/>
        </w:tabs>
      </w:pPr>
    </w:p>
    <w:p w14:paraId="1139586C" w14:textId="62CAC45E" w:rsidR="000C51A5" w:rsidRPr="00215828" w:rsidRDefault="000C51A5" w:rsidP="00835818">
      <w:pPr>
        <w:pStyle w:val="Heading2"/>
        <w:numPr>
          <w:ilvl w:val="0"/>
          <w:numId w:val="14"/>
        </w:numPr>
        <w:tabs>
          <w:tab w:val="left" w:pos="480"/>
        </w:tabs>
        <w:kinsoku w:val="0"/>
        <w:overflowPunct w:val="0"/>
        <w:spacing w:before="101"/>
        <w:rPr>
          <w:color w:val="00AFEF"/>
        </w:rPr>
      </w:pPr>
      <w:r w:rsidRPr="00215828">
        <w:rPr>
          <w:color w:val="00AFEF"/>
        </w:rPr>
        <w:t>Regional Wages</w:t>
      </w:r>
      <w:r w:rsidR="00303072">
        <w:rPr>
          <w:color w:val="00AFEF"/>
        </w:rPr>
        <w:t xml:space="preserve"> </w:t>
      </w:r>
      <w:r w:rsidR="00303072" w:rsidRPr="00303072">
        <w:rPr>
          <w:color w:val="FF0000"/>
        </w:rPr>
        <w:t>(need some follow up to this section in order to define what “wage” actually means)</w:t>
      </w:r>
    </w:p>
    <w:p w14:paraId="6001F289" w14:textId="77777777" w:rsidR="000C51A5" w:rsidRPr="00215828" w:rsidRDefault="000C51A5" w:rsidP="000C51A5">
      <w:pPr>
        <w:tabs>
          <w:tab w:val="left" w:pos="2940"/>
        </w:tabs>
      </w:pPr>
    </w:p>
    <w:p w14:paraId="45C260AA" w14:textId="77777777" w:rsidR="000C51A5" w:rsidRPr="00215828" w:rsidRDefault="000C51A5" w:rsidP="00835818">
      <w:pPr>
        <w:tabs>
          <w:tab w:val="left" w:pos="2940"/>
        </w:tabs>
        <w:ind w:left="459"/>
        <w:rPr>
          <w:b/>
        </w:rPr>
      </w:pPr>
      <w:r w:rsidRPr="00215828">
        <w:rPr>
          <w:b/>
        </w:rPr>
        <w:t xml:space="preserve">Insert data trend graph for regional </w:t>
      </w:r>
      <w:r w:rsidR="00474F21" w:rsidRPr="00215828">
        <w:rPr>
          <w:b/>
        </w:rPr>
        <w:t>wages</w:t>
      </w:r>
    </w:p>
    <w:p w14:paraId="4D032D01" w14:textId="77777777" w:rsidR="00474F21" w:rsidRPr="00215828" w:rsidRDefault="00474F21" w:rsidP="00835818">
      <w:pPr>
        <w:tabs>
          <w:tab w:val="left" w:pos="2940"/>
        </w:tabs>
        <w:ind w:left="459"/>
        <w:rPr>
          <w:b/>
        </w:rPr>
      </w:pPr>
    </w:p>
    <w:p w14:paraId="0DE251A3" w14:textId="63939E66" w:rsidR="00474F21" w:rsidRPr="00215828" w:rsidRDefault="00474F21" w:rsidP="00835818">
      <w:pPr>
        <w:pStyle w:val="ListParagraph"/>
        <w:numPr>
          <w:ilvl w:val="0"/>
          <w:numId w:val="14"/>
        </w:numPr>
        <w:tabs>
          <w:tab w:val="left" w:pos="841"/>
        </w:tabs>
        <w:kinsoku w:val="0"/>
        <w:overflowPunct w:val="0"/>
        <w:spacing w:before="94"/>
        <w:ind w:left="1278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="00797FC2">
        <w:rPr>
          <w:w w:val="105"/>
          <w:sz w:val="21"/>
          <w:szCs w:val="21"/>
        </w:rPr>
        <w:t>wage</w:t>
      </w:r>
      <w:r w:rsidRPr="00215828">
        <w:rPr>
          <w:w w:val="105"/>
          <w:sz w:val="21"/>
          <w:szCs w:val="21"/>
        </w:rPr>
        <w:t xml:space="preserve"> 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rend</w:t>
      </w:r>
      <w:r w:rsidRPr="00215828">
        <w:rPr>
          <w:spacing w:val="-1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indicate?</w:t>
      </w:r>
    </w:p>
    <w:p w14:paraId="3E629EA0" w14:textId="77777777" w:rsidR="00474F21" w:rsidRPr="00215828" w:rsidRDefault="00474F21" w:rsidP="00835818">
      <w:pPr>
        <w:numPr>
          <w:ilvl w:val="2"/>
          <w:numId w:val="14"/>
        </w:numPr>
        <w:tabs>
          <w:tab w:val="left" w:pos="1902"/>
        </w:tabs>
        <w:kinsoku w:val="0"/>
        <w:overflowPunct w:val="0"/>
        <w:spacing w:before="41"/>
        <w:ind w:left="2360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</w:t>
      </w:r>
    </w:p>
    <w:p w14:paraId="686C33BE" w14:textId="77777777" w:rsidR="00474F21" w:rsidRPr="00215828" w:rsidRDefault="00474F21" w:rsidP="00835818">
      <w:pPr>
        <w:numPr>
          <w:ilvl w:val="2"/>
          <w:numId w:val="14"/>
        </w:numPr>
        <w:tabs>
          <w:tab w:val="left" w:pos="1902"/>
        </w:tabs>
        <w:kinsoku w:val="0"/>
        <w:overflowPunct w:val="0"/>
        <w:spacing w:before="13"/>
        <w:ind w:left="2360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1A09F524" w14:textId="77777777" w:rsidR="00474F21" w:rsidRPr="00215828" w:rsidRDefault="00474F21" w:rsidP="00835818">
      <w:pPr>
        <w:numPr>
          <w:ilvl w:val="2"/>
          <w:numId w:val="14"/>
        </w:numPr>
        <w:tabs>
          <w:tab w:val="left" w:pos="1902"/>
        </w:tabs>
        <w:kinsoku w:val="0"/>
        <w:overflowPunct w:val="0"/>
        <w:spacing w:before="12"/>
        <w:ind w:left="2360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0B0E15E3" w14:textId="24C9D6BB" w:rsidR="00474F21" w:rsidRPr="00215828" w:rsidRDefault="00835818" w:rsidP="00474F21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49024" behindDoc="0" locked="0" layoutInCell="0" allowOverlap="1" wp14:anchorId="6821BA39" wp14:editId="1829BAF5">
                <wp:simplePos x="0" y="0"/>
                <wp:positionH relativeFrom="page">
                  <wp:posOffset>1080046</wp:posOffset>
                </wp:positionH>
                <wp:positionV relativeFrom="paragraph">
                  <wp:posOffset>330052</wp:posOffset>
                </wp:positionV>
                <wp:extent cx="5882640" cy="1336675"/>
                <wp:effectExtent l="0" t="0" r="0" b="0"/>
                <wp:wrapTopAndBottom/>
                <wp:docPr id="10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336675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7E5870C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Describe the regional trend for wages in this sector over the last 5 years.  If the data trend shows an increase or decrease in wages, explain why regional wages increased, decreased or showed no change. </w:t>
                            </w:r>
                          </w:p>
                          <w:p w14:paraId="1B7AAEA8" w14:textId="77777777" w:rsidR="004069D9" w:rsidRDefault="004069D9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1BA39" id="_x0000_s1036" type="#_x0000_t202" style="position:absolute;margin-left:85.05pt;margin-top:26pt;width:463.2pt;height:105.25pt;z-index: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" o:allowincell="f" filled="f" strokeweight=".25397mm">
                <v:path arrowok="t"/>
                <v:textbox inset="0,0,0,0">
                  <w:txbxContent>
                    <w:p w14:paraId="57E5870C" w14:textId="77777777" w:rsidR="004069D9" w:rsidRDefault="004069D9" w:rsidP="000C51A5">
                      <w:pPr>
                        <w:tabs>
                          <w:tab w:val="left" w:pos="2940"/>
                        </w:tabs>
                      </w:pPr>
                      <w:r>
                        <w:t xml:space="preserve">Describe the regional trend for wages in this sector over the last 5 years.  If the data trend shows an increase or decrease in wages, explain why regional wages increased, decreased or showed no change. </w:t>
                      </w:r>
                    </w:p>
                    <w:p w14:paraId="1B7AAEA8" w14:textId="77777777" w:rsidR="004069D9" w:rsidRDefault="004069D9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66A5498" w14:textId="3569540A" w:rsidR="00474F21" w:rsidRPr="00215828" w:rsidRDefault="00474F21" w:rsidP="000C51A5">
      <w:pPr>
        <w:tabs>
          <w:tab w:val="left" w:pos="2940"/>
        </w:tabs>
        <w:rPr>
          <w:b/>
        </w:rPr>
      </w:pPr>
    </w:p>
    <w:p w14:paraId="051F170E" w14:textId="77777777" w:rsidR="000C51A5" w:rsidRPr="00215828" w:rsidRDefault="000C51A5" w:rsidP="000C51A5">
      <w:pPr>
        <w:tabs>
          <w:tab w:val="left" w:pos="2940"/>
        </w:tabs>
      </w:pPr>
    </w:p>
    <w:p w14:paraId="14C41F8C" w14:textId="1AF1F024" w:rsidR="000C51A5" w:rsidRPr="00215828" w:rsidRDefault="006D6157" w:rsidP="000C51A5">
      <w:pPr>
        <w:pStyle w:val="Heading2"/>
        <w:numPr>
          <w:ilvl w:val="0"/>
          <w:numId w:val="3"/>
        </w:numPr>
        <w:tabs>
          <w:tab w:val="left" w:pos="480"/>
        </w:tabs>
        <w:kinsoku w:val="0"/>
        <w:overflowPunct w:val="0"/>
        <w:spacing w:before="101"/>
        <w:rPr>
          <w:color w:val="00AFEF"/>
        </w:rPr>
      </w:pPr>
      <w:r>
        <w:rPr>
          <w:color w:val="00AFEF"/>
        </w:rPr>
        <w:lastRenderedPageBreak/>
        <w:t>PROGRAM 13.5 COURSE COMPLETION</w:t>
      </w:r>
    </w:p>
    <w:p w14:paraId="42FAFED3" w14:textId="77777777" w:rsidR="000C51A5" w:rsidRPr="00215828" w:rsidRDefault="000C51A5" w:rsidP="00835818">
      <w:pPr>
        <w:tabs>
          <w:tab w:val="left" w:pos="2940"/>
        </w:tabs>
        <w:ind w:left="100"/>
      </w:pPr>
    </w:p>
    <w:p w14:paraId="320EAAA3" w14:textId="71E728D4" w:rsidR="000C51A5" w:rsidRPr="00215828" w:rsidRDefault="000C51A5" w:rsidP="00835818">
      <w:pPr>
        <w:tabs>
          <w:tab w:val="left" w:pos="2940"/>
        </w:tabs>
        <w:ind w:left="560"/>
        <w:rPr>
          <w:b/>
        </w:rPr>
      </w:pPr>
      <w:r w:rsidRPr="00215828">
        <w:rPr>
          <w:b/>
        </w:rPr>
        <w:t>Inse</w:t>
      </w:r>
      <w:r w:rsidR="001477A6">
        <w:rPr>
          <w:b/>
        </w:rPr>
        <w:t>rt dat</w:t>
      </w:r>
      <w:r w:rsidR="006D6157">
        <w:rPr>
          <w:b/>
        </w:rPr>
        <w:t>a trend graph</w:t>
      </w:r>
    </w:p>
    <w:p w14:paraId="77B4FBB7" w14:textId="77777777" w:rsidR="000C51A5" w:rsidRPr="00215828" w:rsidRDefault="000C51A5" w:rsidP="00835818">
      <w:pPr>
        <w:tabs>
          <w:tab w:val="left" w:pos="2940"/>
        </w:tabs>
        <w:ind w:left="560"/>
      </w:pPr>
    </w:p>
    <w:p w14:paraId="752986C6" w14:textId="21AB10B8" w:rsidR="000C51A5" w:rsidRPr="00215828" w:rsidRDefault="000C51A5" w:rsidP="00835818">
      <w:pPr>
        <w:numPr>
          <w:ilvl w:val="1"/>
          <w:numId w:val="4"/>
        </w:numPr>
        <w:tabs>
          <w:tab w:val="left" w:pos="841"/>
        </w:tabs>
        <w:kinsoku w:val="0"/>
        <w:overflowPunct w:val="0"/>
        <w:ind w:left="1011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 xml:space="preserve">In the data table above, what does the data trend indicate about the number of </w:t>
      </w:r>
      <w:r w:rsidR="00DC782D" w:rsidRPr="004069D9">
        <w:rPr>
          <w:color w:val="FF0000"/>
          <w:w w:val="105"/>
          <w:sz w:val="21"/>
          <w:szCs w:val="21"/>
        </w:rPr>
        <w:t>declared and</w:t>
      </w:r>
      <w:r w:rsidR="006D6157" w:rsidRPr="004069D9">
        <w:rPr>
          <w:color w:val="FF0000"/>
          <w:w w:val="105"/>
          <w:sz w:val="21"/>
          <w:szCs w:val="21"/>
        </w:rPr>
        <w:t>/or</w:t>
      </w:r>
      <w:r w:rsidR="00DC782D" w:rsidRPr="004069D9">
        <w:rPr>
          <w:color w:val="FF0000"/>
          <w:w w:val="105"/>
          <w:sz w:val="21"/>
          <w:szCs w:val="21"/>
        </w:rPr>
        <w:t xml:space="preserve"> accepted</w:t>
      </w:r>
      <w:r w:rsidR="00DC782D">
        <w:rPr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 xml:space="preserve">students </w:t>
      </w:r>
      <w:r w:rsidR="006D6157">
        <w:rPr>
          <w:w w:val="105"/>
          <w:sz w:val="21"/>
          <w:szCs w:val="21"/>
        </w:rPr>
        <w:t>completing the 13.5</w:t>
      </w:r>
      <w:r w:rsidR="00DC782D">
        <w:rPr>
          <w:w w:val="105"/>
          <w:sz w:val="21"/>
          <w:szCs w:val="21"/>
        </w:rPr>
        <w:t xml:space="preserve"> CTE units</w:t>
      </w:r>
      <w:r w:rsidRPr="00215828">
        <w:rPr>
          <w:w w:val="105"/>
          <w:sz w:val="21"/>
          <w:szCs w:val="21"/>
        </w:rPr>
        <w:t>?</w:t>
      </w:r>
    </w:p>
    <w:p w14:paraId="55245E54" w14:textId="6FC95917" w:rsidR="000C51A5" w:rsidRPr="00215828" w:rsidRDefault="000C51A5" w:rsidP="00835818">
      <w:pPr>
        <w:numPr>
          <w:ilvl w:val="2"/>
          <w:numId w:val="4"/>
        </w:numPr>
        <w:tabs>
          <w:tab w:val="left" w:pos="1902"/>
        </w:tabs>
        <w:kinsoku w:val="0"/>
        <w:overflowPunct w:val="0"/>
        <w:spacing w:before="32"/>
        <w:ind w:left="246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 in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="001477A6">
        <w:rPr>
          <w:w w:val="105"/>
          <w:sz w:val="21"/>
          <w:szCs w:val="21"/>
        </w:rPr>
        <w:t>the num</w:t>
      </w:r>
      <w:r w:rsidR="006D6157">
        <w:rPr>
          <w:w w:val="105"/>
          <w:sz w:val="21"/>
          <w:szCs w:val="21"/>
        </w:rPr>
        <w:t>ber of students completing the 13.5</w:t>
      </w:r>
      <w:r w:rsidR="001477A6">
        <w:rPr>
          <w:w w:val="105"/>
          <w:sz w:val="21"/>
          <w:szCs w:val="21"/>
        </w:rPr>
        <w:t xml:space="preserve"> CTE units</w:t>
      </w:r>
    </w:p>
    <w:p w14:paraId="6F4394DB" w14:textId="3404686C" w:rsidR="000C51A5" w:rsidRPr="00215828" w:rsidRDefault="000C51A5" w:rsidP="00835818">
      <w:pPr>
        <w:numPr>
          <w:ilvl w:val="2"/>
          <w:numId w:val="4"/>
        </w:numPr>
        <w:tabs>
          <w:tab w:val="left" w:pos="1902"/>
        </w:tabs>
        <w:kinsoku w:val="0"/>
        <w:overflowPunct w:val="0"/>
        <w:spacing w:before="12"/>
        <w:ind w:left="246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 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="001477A6">
        <w:rPr>
          <w:w w:val="105"/>
          <w:sz w:val="21"/>
          <w:szCs w:val="21"/>
        </w:rPr>
        <w:t>the num</w:t>
      </w:r>
      <w:r w:rsidR="006D6157">
        <w:rPr>
          <w:w w:val="105"/>
          <w:sz w:val="21"/>
          <w:szCs w:val="21"/>
        </w:rPr>
        <w:t>ber of students completing the 13.5</w:t>
      </w:r>
      <w:r w:rsidR="001477A6">
        <w:rPr>
          <w:w w:val="105"/>
          <w:sz w:val="21"/>
          <w:szCs w:val="21"/>
        </w:rPr>
        <w:t xml:space="preserve"> CTE units</w:t>
      </w:r>
    </w:p>
    <w:p w14:paraId="0EB27552" w14:textId="77777777" w:rsidR="000C51A5" w:rsidRPr="00215828" w:rsidRDefault="000C51A5" w:rsidP="00835818">
      <w:pPr>
        <w:numPr>
          <w:ilvl w:val="2"/>
          <w:numId w:val="4"/>
        </w:numPr>
        <w:tabs>
          <w:tab w:val="left" w:pos="1902"/>
        </w:tabs>
        <w:kinsoku w:val="0"/>
        <w:overflowPunct w:val="0"/>
        <w:spacing w:before="17"/>
        <w:ind w:left="246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6F4B83A8" w14:textId="77777777" w:rsidR="000C51A5" w:rsidRPr="00215828" w:rsidRDefault="000C51A5" w:rsidP="000C51A5">
      <w:pPr>
        <w:pStyle w:val="BodyText"/>
        <w:kinsoku w:val="0"/>
        <w:overflowPunct w:val="0"/>
        <w:rPr>
          <w:sz w:val="20"/>
          <w:szCs w:val="20"/>
        </w:rPr>
      </w:pPr>
    </w:p>
    <w:p w14:paraId="3F06BF10" w14:textId="121CEA4A" w:rsidR="000C51A5" w:rsidRPr="00215828" w:rsidRDefault="000C51A5" w:rsidP="000C51A5">
      <w:pPr>
        <w:pStyle w:val="BodyText"/>
        <w:kinsoku w:val="0"/>
        <w:overflowPunct w:val="0"/>
        <w:spacing w:before="1"/>
        <w:rPr>
          <w:sz w:val="11"/>
          <w:szCs w:val="11"/>
        </w:rPr>
      </w:pPr>
    </w:p>
    <w:p w14:paraId="00DCAC8C" w14:textId="7A54D92B" w:rsidR="000C51A5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50048" behindDoc="0" locked="0" layoutInCell="0" allowOverlap="1" wp14:anchorId="1040EB5E" wp14:editId="1121BC04">
                <wp:simplePos x="0" y="0"/>
                <wp:positionH relativeFrom="page">
                  <wp:posOffset>1053790</wp:posOffset>
                </wp:positionH>
                <wp:positionV relativeFrom="paragraph">
                  <wp:posOffset>178449</wp:posOffset>
                </wp:positionV>
                <wp:extent cx="5928360" cy="944880"/>
                <wp:effectExtent l="0" t="0" r="2540" b="0"/>
                <wp:wrapTopAndBottom/>
                <wp:docPr id="10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928360" cy="94488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E6710DA" w14:textId="751E2CD6" w:rsidR="004069D9" w:rsidRDefault="004069D9" w:rsidP="000C51A5">
                            <w:pPr>
                              <w:pStyle w:val="BodyText"/>
                              <w:kinsoku w:val="0"/>
                              <w:overflowPunct w:val="0"/>
                              <w:spacing w:before="78" w:line="252" w:lineRule="auto"/>
                              <w:ind w:left="143" w:right="632"/>
                              <w:rPr>
                                <w:w w:val="105"/>
                              </w:rPr>
                            </w:pPr>
                            <w:r w:rsidRPr="00215828">
                              <w:rPr>
                                <w:w w:val="105"/>
                              </w:rPr>
                              <w:t>If the data trend shows an increase or decrease, explain why the number of students increased or decreased</w:t>
                            </w:r>
                            <w:r>
                              <w:rPr>
                                <w:w w:val="105"/>
                              </w:rPr>
                              <w:t xml:space="preserve"> in completing the 13.5 CTE units</w:t>
                            </w:r>
                            <w:r w:rsidRPr="00215828">
                              <w:rPr>
                                <w:w w:val="105"/>
                              </w:rPr>
                              <w:t>. (100 words or les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40EB5E" id="Text Box 18" o:spid="_x0000_s1037" type="#_x0000_t202" style="position:absolute;margin-left:83pt;margin-top:14.05pt;width:466.8pt;height:74.4pt;z-index: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" o:allowincell="f" filled="f" strokeweight=".25397mm">
                <v:path arrowok="t"/>
                <v:textbox inset="0,0,0,0">
                  <w:txbxContent>
                    <w:p w14:paraId="0E6710DA" w14:textId="751E2CD6" w:rsidR="004069D9" w:rsidRDefault="004069D9" w:rsidP="000C51A5">
                      <w:pPr>
                        <w:pStyle w:val="BodyText"/>
                        <w:kinsoku w:val="0"/>
                        <w:overflowPunct w:val="0"/>
                        <w:spacing w:before="78" w:line="252" w:lineRule="auto"/>
                        <w:ind w:left="143" w:right="632"/>
                        <w:rPr>
                          <w:w w:val="105"/>
                        </w:rPr>
                      </w:pPr>
                      <w:r w:rsidRPr="00215828">
                        <w:rPr>
                          <w:w w:val="105"/>
                        </w:rPr>
                        <w:t>If the data trend shows an increase or decrease, explain why the number of students increased or decreased</w:t>
                      </w:r>
                      <w:r>
                        <w:rPr>
                          <w:w w:val="105"/>
                        </w:rPr>
                        <w:t xml:space="preserve"> in completing the 13.5 CTE units</w:t>
                      </w:r>
                      <w:r w:rsidRPr="00215828">
                        <w:rPr>
                          <w:w w:val="105"/>
                        </w:rPr>
                        <w:t>. (100 words or les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9D9472E" w14:textId="77777777" w:rsidR="00EC7DBA" w:rsidRDefault="00EC7DBA" w:rsidP="000C51A5">
      <w:pPr>
        <w:tabs>
          <w:tab w:val="left" w:pos="2940"/>
        </w:tabs>
      </w:pPr>
    </w:p>
    <w:p w14:paraId="3F8C6AFB" w14:textId="77777777" w:rsidR="00EC7DBA" w:rsidRDefault="00EC7DBA" w:rsidP="00835818">
      <w:pPr>
        <w:tabs>
          <w:tab w:val="left" w:pos="2940"/>
        </w:tabs>
        <w:ind w:left="720"/>
      </w:pPr>
    </w:p>
    <w:p w14:paraId="4F5636B6" w14:textId="1149F76F" w:rsidR="00EC7DBA" w:rsidRPr="00215828" w:rsidRDefault="00EC7DBA" w:rsidP="00835818">
      <w:pPr>
        <w:ind w:left="720"/>
      </w:pPr>
      <w:r>
        <w:t>Program Graduate Employment Rates</w:t>
      </w:r>
    </w:p>
    <w:p w14:paraId="397DC7FF" w14:textId="463B8184" w:rsidR="00EC7DBA" w:rsidRPr="00215828" w:rsidRDefault="00EC7DBA" w:rsidP="00835818">
      <w:pPr>
        <w:tabs>
          <w:tab w:val="left" w:pos="2940"/>
        </w:tabs>
        <w:ind w:left="720"/>
        <w:rPr>
          <w:b/>
        </w:rPr>
      </w:pPr>
      <w:r w:rsidRPr="00215828">
        <w:rPr>
          <w:b/>
        </w:rPr>
        <w:t xml:space="preserve">Insert data trend graph for </w:t>
      </w:r>
      <w:r>
        <w:rPr>
          <w:b/>
        </w:rPr>
        <w:t>employment rates</w:t>
      </w:r>
    </w:p>
    <w:p w14:paraId="296E6059" w14:textId="77777777" w:rsidR="00EC7DBA" w:rsidRPr="00215828" w:rsidRDefault="00EC7DBA" w:rsidP="00835818">
      <w:pPr>
        <w:tabs>
          <w:tab w:val="left" w:pos="2940"/>
        </w:tabs>
        <w:ind w:left="720"/>
      </w:pPr>
    </w:p>
    <w:p w14:paraId="0A730097" w14:textId="44D317EC" w:rsidR="00EC7DBA" w:rsidRPr="00215828" w:rsidRDefault="00EC7DBA" w:rsidP="00835818">
      <w:pPr>
        <w:numPr>
          <w:ilvl w:val="1"/>
          <w:numId w:val="2"/>
        </w:numPr>
        <w:tabs>
          <w:tab w:val="left" w:pos="841"/>
        </w:tabs>
        <w:kinsoku w:val="0"/>
        <w:overflowPunct w:val="0"/>
        <w:spacing w:before="94"/>
        <w:ind w:left="1540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="00D9500D">
        <w:rPr>
          <w:spacing w:val="-4"/>
          <w:w w:val="105"/>
          <w:sz w:val="21"/>
          <w:szCs w:val="21"/>
        </w:rPr>
        <w:t xml:space="preserve">graduate </w:t>
      </w:r>
      <w:r>
        <w:rPr>
          <w:w w:val="105"/>
          <w:sz w:val="21"/>
          <w:szCs w:val="21"/>
        </w:rPr>
        <w:t>employment rate</w:t>
      </w:r>
      <w:r w:rsidRPr="00215828">
        <w:rPr>
          <w:w w:val="105"/>
          <w:sz w:val="21"/>
          <w:szCs w:val="21"/>
        </w:rPr>
        <w:t xml:space="preserve"> indicate</w:t>
      </w:r>
      <w:r w:rsidR="00D9500D">
        <w:rPr>
          <w:w w:val="105"/>
          <w:sz w:val="21"/>
          <w:szCs w:val="21"/>
        </w:rPr>
        <w:t xml:space="preserve"> (e.g., Within one year after Community College Completion)</w:t>
      </w:r>
      <w:r w:rsidRPr="00215828">
        <w:rPr>
          <w:w w:val="105"/>
          <w:sz w:val="21"/>
          <w:szCs w:val="21"/>
        </w:rPr>
        <w:t>?</w:t>
      </w:r>
    </w:p>
    <w:p w14:paraId="78EA548E" w14:textId="77777777" w:rsidR="00EC7DBA" w:rsidRPr="00215828" w:rsidRDefault="00EC7DBA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41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</w:t>
      </w:r>
    </w:p>
    <w:p w14:paraId="50BAB229" w14:textId="77777777" w:rsidR="00EC7DBA" w:rsidRPr="00215828" w:rsidRDefault="00EC7DBA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3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2551C25C" w14:textId="77777777" w:rsidR="00EC7DBA" w:rsidRPr="00215828" w:rsidRDefault="00EC7DBA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2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4C9A19BD" w14:textId="5B86F84A" w:rsidR="00EC7DBA" w:rsidRPr="00215828" w:rsidRDefault="00EC7DBA" w:rsidP="00EC7DBA">
      <w:pPr>
        <w:tabs>
          <w:tab w:val="left" w:pos="2940"/>
        </w:tabs>
      </w:pPr>
    </w:p>
    <w:p w14:paraId="4EDA4B17" w14:textId="63F01250" w:rsidR="00EC7DBA" w:rsidRPr="00215828" w:rsidRDefault="00835818" w:rsidP="00EC7DBA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79744" behindDoc="0" locked="0" layoutInCell="0" allowOverlap="1" wp14:anchorId="277F8C9F" wp14:editId="6AB65601">
                <wp:simplePos x="0" y="0"/>
                <wp:positionH relativeFrom="page">
                  <wp:posOffset>1013047</wp:posOffset>
                </wp:positionH>
                <wp:positionV relativeFrom="paragraph">
                  <wp:posOffset>252376</wp:posOffset>
                </wp:positionV>
                <wp:extent cx="5882640" cy="1436370"/>
                <wp:effectExtent l="0" t="0" r="35560" b="36830"/>
                <wp:wrapTopAndBottom/>
                <wp:docPr id="1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B3E231" w14:textId="503CAF35" w:rsidR="004069D9" w:rsidRDefault="004069D9" w:rsidP="00EC7DBA">
                            <w:pPr>
                              <w:pStyle w:val="BodyText"/>
                              <w:kinsoku w:val="0"/>
                              <w:overflowPunct w:val="0"/>
                              <w:spacing w:before="78" w:line="252" w:lineRule="auto"/>
                              <w:ind w:left="143" w:right="632"/>
                              <w:rPr>
                                <w:w w:val="105"/>
                              </w:rPr>
                            </w:pPr>
                            <w:r w:rsidRPr="00215828">
                              <w:rPr>
                                <w:w w:val="105"/>
                              </w:rPr>
                              <w:t xml:space="preserve">Describe the </w:t>
                            </w:r>
                            <w:r>
                              <w:rPr>
                                <w:w w:val="105"/>
                              </w:rPr>
                              <w:t>graduate employment rate trend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. If the </w:t>
                            </w:r>
                            <w:r>
                              <w:rPr>
                                <w:w w:val="105"/>
                              </w:rPr>
                              <w:t xml:space="preserve">projected </w:t>
                            </w:r>
                            <w:r w:rsidRPr="00215828">
                              <w:rPr>
                                <w:w w:val="105"/>
                              </w:rPr>
                              <w:t>data trend shows an increase or decrease, ex</w:t>
                            </w:r>
                            <w:r>
                              <w:rPr>
                                <w:w w:val="105"/>
                              </w:rPr>
                              <w:t>plain why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. (100 words or </w:t>
                            </w:r>
                            <w:r>
                              <w:rPr>
                                <w:w w:val="105"/>
                              </w:rPr>
                              <w:t>fewer</w:t>
                            </w:r>
                            <w:r w:rsidRPr="00215828">
                              <w:rPr>
                                <w:w w:val="105"/>
                              </w:rPr>
                              <w:t>)</w:t>
                            </w:r>
                          </w:p>
                          <w:p w14:paraId="18F940A1" w14:textId="77777777" w:rsidR="004069D9" w:rsidRDefault="004069D9" w:rsidP="00EC7DBA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7F8C9F" id="_x0000_s1038" type="#_x0000_t202" style="position:absolute;margin-left:79.75pt;margin-top:19.85pt;width:463.2pt;height:113.1pt;z-index:251679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" o:allowincell="f" filled="f" strokeweight=".25397mm">
                <v:path arrowok="t"/>
                <v:textbox inset="0,0,0,0">
                  <w:txbxContent>
                    <w:p w14:paraId="1DB3E231" w14:textId="503CAF35" w:rsidR="004069D9" w:rsidRDefault="004069D9" w:rsidP="00EC7DBA">
                      <w:pPr>
                        <w:pStyle w:val="BodyText"/>
                        <w:kinsoku w:val="0"/>
                        <w:overflowPunct w:val="0"/>
                        <w:spacing w:before="78" w:line="252" w:lineRule="auto"/>
                        <w:ind w:left="143" w:right="632"/>
                        <w:rPr>
                          <w:w w:val="105"/>
                        </w:rPr>
                      </w:pPr>
                      <w:r w:rsidRPr="00215828">
                        <w:rPr>
                          <w:w w:val="105"/>
                        </w:rPr>
                        <w:t xml:space="preserve">Describe the </w:t>
                      </w:r>
                      <w:r>
                        <w:rPr>
                          <w:w w:val="105"/>
                        </w:rPr>
                        <w:t>graduate employment rate trend</w:t>
                      </w:r>
                      <w:r w:rsidRPr="00215828">
                        <w:rPr>
                          <w:w w:val="105"/>
                        </w:rPr>
                        <w:t xml:space="preserve">. If the </w:t>
                      </w:r>
                      <w:r>
                        <w:rPr>
                          <w:w w:val="105"/>
                        </w:rPr>
                        <w:t xml:space="preserve">projected </w:t>
                      </w:r>
                      <w:r w:rsidRPr="00215828">
                        <w:rPr>
                          <w:w w:val="105"/>
                        </w:rPr>
                        <w:t>data trend shows an increase or decrease, ex</w:t>
                      </w:r>
                      <w:r>
                        <w:rPr>
                          <w:w w:val="105"/>
                        </w:rPr>
                        <w:t>plain why</w:t>
                      </w:r>
                      <w:r w:rsidRPr="00215828">
                        <w:rPr>
                          <w:w w:val="105"/>
                        </w:rPr>
                        <w:t xml:space="preserve">. (100 words or </w:t>
                      </w:r>
                      <w:r>
                        <w:rPr>
                          <w:w w:val="105"/>
                        </w:rPr>
                        <w:t>fewer</w:t>
                      </w:r>
                      <w:r w:rsidRPr="00215828">
                        <w:rPr>
                          <w:w w:val="105"/>
                        </w:rPr>
                        <w:t>)</w:t>
                      </w:r>
                    </w:p>
                    <w:p w14:paraId="18F940A1" w14:textId="77777777" w:rsidR="004069D9" w:rsidRDefault="004069D9" w:rsidP="00EC7DBA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8F0ECAA" w14:textId="77777777" w:rsidR="00EC7DBA" w:rsidRPr="00215828" w:rsidRDefault="00EC7DBA" w:rsidP="000C51A5">
      <w:pPr>
        <w:tabs>
          <w:tab w:val="left" w:pos="2940"/>
        </w:tabs>
      </w:pPr>
    </w:p>
    <w:p w14:paraId="2CD42145" w14:textId="5636952E" w:rsidR="000C51A5" w:rsidRDefault="000C51A5" w:rsidP="000C51A5">
      <w:pPr>
        <w:tabs>
          <w:tab w:val="left" w:pos="2940"/>
        </w:tabs>
      </w:pPr>
    </w:p>
    <w:p w14:paraId="0705FA9A" w14:textId="0B6BA736" w:rsidR="00835818" w:rsidRDefault="00835818" w:rsidP="000C51A5">
      <w:pPr>
        <w:tabs>
          <w:tab w:val="left" w:pos="2940"/>
        </w:tabs>
      </w:pPr>
    </w:p>
    <w:p w14:paraId="3BFA7E1C" w14:textId="13C4DA8E" w:rsidR="00835818" w:rsidRDefault="00835818" w:rsidP="000C51A5">
      <w:pPr>
        <w:tabs>
          <w:tab w:val="left" w:pos="2940"/>
        </w:tabs>
      </w:pPr>
    </w:p>
    <w:p w14:paraId="02014006" w14:textId="0501CFC5" w:rsidR="00835818" w:rsidRDefault="00835818" w:rsidP="000C51A5">
      <w:pPr>
        <w:tabs>
          <w:tab w:val="left" w:pos="2940"/>
        </w:tabs>
      </w:pPr>
    </w:p>
    <w:p w14:paraId="318C64C7" w14:textId="7202F734" w:rsidR="00835818" w:rsidRDefault="00835818" w:rsidP="000C51A5">
      <w:pPr>
        <w:tabs>
          <w:tab w:val="left" w:pos="2940"/>
        </w:tabs>
      </w:pPr>
    </w:p>
    <w:p w14:paraId="76D27D70" w14:textId="0423175F" w:rsidR="00835818" w:rsidRDefault="00835818" w:rsidP="000C51A5">
      <w:pPr>
        <w:tabs>
          <w:tab w:val="left" w:pos="2940"/>
        </w:tabs>
      </w:pPr>
    </w:p>
    <w:p w14:paraId="5144375B" w14:textId="410C7F77" w:rsidR="00835818" w:rsidRDefault="00835818" w:rsidP="000C51A5">
      <w:pPr>
        <w:tabs>
          <w:tab w:val="left" w:pos="2940"/>
        </w:tabs>
      </w:pPr>
    </w:p>
    <w:p w14:paraId="1782D72B" w14:textId="1185456B" w:rsidR="00835818" w:rsidRDefault="00835818" w:rsidP="000C51A5">
      <w:pPr>
        <w:tabs>
          <w:tab w:val="left" w:pos="2940"/>
        </w:tabs>
      </w:pPr>
    </w:p>
    <w:p w14:paraId="40C4E792" w14:textId="5CF4B3BD" w:rsidR="00835818" w:rsidRDefault="00835818" w:rsidP="000C51A5">
      <w:pPr>
        <w:tabs>
          <w:tab w:val="left" w:pos="2940"/>
        </w:tabs>
      </w:pPr>
    </w:p>
    <w:p w14:paraId="32A0427C" w14:textId="49236D4E" w:rsidR="00835818" w:rsidRDefault="00835818" w:rsidP="000C51A5">
      <w:pPr>
        <w:tabs>
          <w:tab w:val="left" w:pos="2940"/>
        </w:tabs>
      </w:pPr>
    </w:p>
    <w:p w14:paraId="6F253681" w14:textId="01A8E5A8" w:rsidR="00835818" w:rsidRDefault="00835818" w:rsidP="000C51A5">
      <w:pPr>
        <w:tabs>
          <w:tab w:val="left" w:pos="2940"/>
        </w:tabs>
      </w:pPr>
    </w:p>
    <w:p w14:paraId="477F1BFF" w14:textId="77777777" w:rsidR="00835818" w:rsidRPr="00215828" w:rsidRDefault="00835818" w:rsidP="000C51A5">
      <w:pPr>
        <w:tabs>
          <w:tab w:val="left" w:pos="2940"/>
        </w:tabs>
      </w:pPr>
    </w:p>
    <w:p w14:paraId="610D2690" w14:textId="6DC742A3" w:rsidR="001724F1" w:rsidRDefault="00957A23" w:rsidP="000C51A5">
      <w:pPr>
        <w:tabs>
          <w:tab w:val="left" w:pos="2940"/>
        </w:tabs>
        <w:rPr>
          <w:b/>
          <w:color w:val="3366FF"/>
        </w:rPr>
      </w:pPr>
      <w:r w:rsidRPr="00957A23">
        <w:rPr>
          <w:b/>
          <w:color w:val="3366FF"/>
        </w:rPr>
        <w:lastRenderedPageBreak/>
        <w:t>STRONG WORKFORCE FUNDING QUESTIONS</w:t>
      </w:r>
    </w:p>
    <w:p w14:paraId="1054621A" w14:textId="3CA763FA" w:rsidR="007F620D" w:rsidRDefault="00835818" w:rsidP="000C51A5">
      <w:pPr>
        <w:tabs>
          <w:tab w:val="left" w:pos="2940"/>
        </w:tabs>
        <w:rPr>
          <w:b/>
          <w:color w:val="3366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99CDA6A" wp14:editId="03C670BF">
                <wp:simplePos x="0" y="0"/>
                <wp:positionH relativeFrom="column">
                  <wp:posOffset>294906</wp:posOffset>
                </wp:positionH>
                <wp:positionV relativeFrom="paragraph">
                  <wp:posOffset>340330</wp:posOffset>
                </wp:positionV>
                <wp:extent cx="6400800" cy="800100"/>
                <wp:effectExtent l="0" t="0" r="25400" b="3810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41B54B" w14:textId="3EECF7BE" w:rsidR="004069D9" w:rsidRDefault="004069D9" w:rsidP="00957A23">
                            <w:pPr>
                              <w:tabs>
                                <w:tab w:val="left" w:pos="2940"/>
                              </w:tabs>
                            </w:pPr>
                            <w:r w:rsidRPr="00215828">
                              <w:t xml:space="preserve">In the last five years, did your program receive funding from Strong Workforce Program? </w:t>
                            </w:r>
                          </w:p>
                          <w:p w14:paraId="3BC082C0" w14:textId="567E458E" w:rsidR="004069D9" w:rsidRDefault="004069D9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Yes</w:t>
                            </w:r>
                          </w:p>
                          <w:p w14:paraId="2AF00F0E" w14:textId="453F3EA3" w:rsidR="004069D9" w:rsidRPr="00215828" w:rsidRDefault="004069D9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No</w:t>
                            </w:r>
                          </w:p>
                          <w:p w14:paraId="195A692F" w14:textId="77777777" w:rsidR="004069D9" w:rsidRDefault="004069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9CDA6A" id="Text Box 8" o:spid="_x0000_s1039" type="#_x0000_t202" style="position:absolute;margin-left:23.2pt;margin-top:26.8pt;width:7in;height:63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" fillcolor="white [3201]" strokecolor="black [3200]" strokeweight="1pt">
                <v:textbox>
                  <w:txbxContent>
                    <w:p w14:paraId="6841B54B" w14:textId="3EECF7BE" w:rsidR="004069D9" w:rsidRDefault="004069D9" w:rsidP="00957A23">
                      <w:pPr>
                        <w:tabs>
                          <w:tab w:val="left" w:pos="2940"/>
                        </w:tabs>
                      </w:pPr>
                      <w:r w:rsidRPr="00215828">
                        <w:t xml:space="preserve">In the last five years, did your program receive funding from Strong Workforce Program? </w:t>
                      </w:r>
                    </w:p>
                    <w:p w14:paraId="3BC082C0" w14:textId="567E458E" w:rsidR="004069D9" w:rsidRDefault="004069D9" w:rsidP="00957A23">
                      <w:pPr>
                        <w:tabs>
                          <w:tab w:val="left" w:pos="2940"/>
                        </w:tabs>
                      </w:pPr>
                      <w:r>
                        <w:t>Yes</w:t>
                      </w:r>
                    </w:p>
                    <w:p w14:paraId="2AF00F0E" w14:textId="453F3EA3" w:rsidR="004069D9" w:rsidRPr="00215828" w:rsidRDefault="004069D9" w:rsidP="00957A23">
                      <w:pPr>
                        <w:tabs>
                          <w:tab w:val="left" w:pos="2940"/>
                        </w:tabs>
                      </w:pPr>
                      <w:r>
                        <w:t>No</w:t>
                      </w:r>
                    </w:p>
                    <w:p w14:paraId="195A692F" w14:textId="77777777" w:rsidR="004069D9" w:rsidRDefault="004069D9"/>
                  </w:txbxContent>
                </v:textbox>
                <w10:wrap type="square"/>
              </v:shape>
            </w:pict>
          </mc:Fallback>
        </mc:AlternateContent>
      </w:r>
    </w:p>
    <w:p w14:paraId="10442EBA" w14:textId="362B7800" w:rsidR="007F620D" w:rsidRDefault="007F620D" w:rsidP="000C51A5">
      <w:pPr>
        <w:tabs>
          <w:tab w:val="left" w:pos="2940"/>
        </w:tabs>
        <w:rPr>
          <w:b/>
          <w:color w:val="3366FF"/>
        </w:rPr>
      </w:pPr>
    </w:p>
    <w:p w14:paraId="22C160A7" w14:textId="6F08A556" w:rsidR="007F620D" w:rsidRDefault="007F620D" w:rsidP="000C51A5">
      <w:pPr>
        <w:tabs>
          <w:tab w:val="left" w:pos="2940"/>
        </w:tabs>
        <w:rPr>
          <w:b/>
          <w:color w:val="3366FF"/>
        </w:rPr>
      </w:pPr>
    </w:p>
    <w:p w14:paraId="6FA59A4A" w14:textId="76F0C707" w:rsidR="007F620D" w:rsidRDefault="007F620D" w:rsidP="000C51A5">
      <w:pPr>
        <w:tabs>
          <w:tab w:val="left" w:pos="2940"/>
        </w:tabs>
        <w:rPr>
          <w:b/>
          <w:color w:val="3366FF"/>
        </w:rPr>
      </w:pPr>
    </w:p>
    <w:p w14:paraId="3F1D0EDB" w14:textId="1B32B80B" w:rsidR="007F620D" w:rsidRDefault="00835818" w:rsidP="000C51A5">
      <w:pPr>
        <w:tabs>
          <w:tab w:val="left" w:pos="2940"/>
        </w:tabs>
        <w:rPr>
          <w:b/>
          <w:color w:val="3366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D25C45" wp14:editId="051ADB71">
                <wp:simplePos x="0" y="0"/>
                <wp:positionH relativeFrom="column">
                  <wp:posOffset>350476</wp:posOffset>
                </wp:positionH>
                <wp:positionV relativeFrom="paragraph">
                  <wp:posOffset>38100</wp:posOffset>
                </wp:positionV>
                <wp:extent cx="6400800" cy="800100"/>
                <wp:effectExtent l="0" t="0" r="25400" b="3810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41AA04" w14:textId="2652DC31" w:rsidR="004069D9" w:rsidRDefault="004069D9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How much funding did your program receive</w:t>
                            </w:r>
                            <w:r w:rsidRPr="00215828">
                              <w:t xml:space="preserve">? </w:t>
                            </w:r>
                          </w:p>
                          <w:p w14:paraId="53D609A2" w14:textId="77777777" w:rsidR="004069D9" w:rsidRDefault="004069D9" w:rsidP="00957A23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553C70C7" w14:textId="0ABF75D6" w:rsidR="004069D9" w:rsidRPr="00215828" w:rsidRDefault="004069D9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Total Amount - </w:t>
                            </w:r>
                          </w:p>
                          <w:p w14:paraId="11242064" w14:textId="77777777" w:rsidR="004069D9" w:rsidRDefault="004069D9" w:rsidP="00957A2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D25C45" id="Text Box 9" o:spid="_x0000_s1040" type="#_x0000_t202" style="position:absolute;margin-left:27.6pt;margin-top:3pt;width:7in;height:63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" fillcolor="white [3201]" strokecolor="black [3200]" strokeweight="1pt">
                <v:textbox>
                  <w:txbxContent>
                    <w:p w14:paraId="2B41AA04" w14:textId="2652DC31" w:rsidR="004069D9" w:rsidRDefault="004069D9" w:rsidP="00957A23">
                      <w:pPr>
                        <w:tabs>
                          <w:tab w:val="left" w:pos="2940"/>
                        </w:tabs>
                      </w:pPr>
                      <w:r>
                        <w:t>How much funding did your program receive</w:t>
                      </w:r>
                      <w:r w:rsidRPr="00215828">
                        <w:t xml:space="preserve">? </w:t>
                      </w:r>
                    </w:p>
                    <w:p w14:paraId="53D609A2" w14:textId="77777777" w:rsidR="004069D9" w:rsidRDefault="004069D9" w:rsidP="00957A23">
                      <w:pPr>
                        <w:tabs>
                          <w:tab w:val="left" w:pos="2940"/>
                        </w:tabs>
                      </w:pPr>
                    </w:p>
                    <w:p w14:paraId="553C70C7" w14:textId="0ABF75D6" w:rsidR="004069D9" w:rsidRPr="00215828" w:rsidRDefault="004069D9" w:rsidP="00957A23">
                      <w:pPr>
                        <w:tabs>
                          <w:tab w:val="left" w:pos="2940"/>
                        </w:tabs>
                      </w:pPr>
                      <w:r>
                        <w:t xml:space="preserve">Total Amount - </w:t>
                      </w:r>
                    </w:p>
                    <w:p w14:paraId="11242064" w14:textId="77777777" w:rsidR="004069D9" w:rsidRDefault="004069D9" w:rsidP="00957A23"/>
                  </w:txbxContent>
                </v:textbox>
                <w10:wrap type="square"/>
              </v:shape>
            </w:pict>
          </mc:Fallback>
        </mc:AlternateContent>
      </w:r>
    </w:p>
    <w:p w14:paraId="58CFB8B4" w14:textId="69F95603" w:rsidR="007F620D" w:rsidRPr="00957A23" w:rsidRDefault="007F620D" w:rsidP="000C51A5">
      <w:pPr>
        <w:tabs>
          <w:tab w:val="left" w:pos="2940"/>
        </w:tabs>
        <w:rPr>
          <w:b/>
          <w:color w:val="3366FF"/>
        </w:rPr>
      </w:pPr>
    </w:p>
    <w:p w14:paraId="508D4721" w14:textId="4DC92DFF" w:rsidR="000C51A5" w:rsidRDefault="000C51A5" w:rsidP="000C51A5">
      <w:pPr>
        <w:tabs>
          <w:tab w:val="left" w:pos="2940"/>
        </w:tabs>
      </w:pPr>
    </w:p>
    <w:p w14:paraId="6AE1F073" w14:textId="1FD9EBEB" w:rsidR="00957A23" w:rsidRPr="00215828" w:rsidRDefault="00957A23" w:rsidP="000C51A5">
      <w:pPr>
        <w:tabs>
          <w:tab w:val="left" w:pos="2940"/>
        </w:tabs>
      </w:pPr>
    </w:p>
    <w:p w14:paraId="1984BB8B" w14:textId="56FBF6AA" w:rsidR="00EE4907" w:rsidRPr="00215828" w:rsidRDefault="00EE4907" w:rsidP="001724F1">
      <w:pPr>
        <w:tabs>
          <w:tab w:val="left" w:pos="2940"/>
        </w:tabs>
      </w:pPr>
    </w:p>
    <w:p w14:paraId="7135E15B" w14:textId="5446AF44" w:rsidR="00957A23" w:rsidRDefault="00957A23" w:rsidP="001724F1">
      <w:pPr>
        <w:tabs>
          <w:tab w:val="left" w:pos="2940"/>
        </w:tabs>
      </w:pPr>
    </w:p>
    <w:p w14:paraId="3B1364FB" w14:textId="5563B3B8" w:rsidR="00957A23" w:rsidRDefault="00957A23" w:rsidP="001724F1">
      <w:pPr>
        <w:tabs>
          <w:tab w:val="left" w:pos="2940"/>
        </w:tabs>
      </w:pPr>
    </w:p>
    <w:p w14:paraId="7215D403" w14:textId="18333D10" w:rsidR="00957A23" w:rsidRDefault="00957A23" w:rsidP="001724F1">
      <w:pPr>
        <w:tabs>
          <w:tab w:val="left" w:pos="2940"/>
        </w:tabs>
      </w:pPr>
    </w:p>
    <w:p w14:paraId="4A736755" w14:textId="7F5A81AE" w:rsidR="00957A23" w:rsidRDefault="00835818" w:rsidP="001724F1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C72B09" wp14:editId="7C0B43C5">
                <wp:simplePos x="0" y="0"/>
                <wp:positionH relativeFrom="column">
                  <wp:posOffset>358849</wp:posOffset>
                </wp:positionH>
                <wp:positionV relativeFrom="paragraph">
                  <wp:posOffset>86109</wp:posOffset>
                </wp:positionV>
                <wp:extent cx="6400800" cy="800100"/>
                <wp:effectExtent l="0" t="0" r="25400" b="3810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8F210F" w14:textId="6220A2F8" w:rsidR="004069D9" w:rsidRPr="00215828" w:rsidRDefault="004069D9" w:rsidP="00F615CE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hat were/are the intended outcomes/metrics for the funding</w:t>
                            </w:r>
                            <w:r w:rsidRPr="00215828">
                              <w:t>?</w:t>
                            </w:r>
                            <w:r>
                              <w:t xml:space="preserve"> (Please indicate if the funds are shared and with whom)</w:t>
                            </w:r>
                            <w:r w:rsidRPr="00215828">
                              <w:t xml:space="preserve"> </w:t>
                            </w:r>
                            <w:r>
                              <w:t>(100 Words or fewer)</w:t>
                            </w:r>
                          </w:p>
                          <w:p w14:paraId="6CF43036" w14:textId="77777777" w:rsidR="004069D9" w:rsidRDefault="004069D9" w:rsidP="00F615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C72B09" id="Text Box 12" o:spid="_x0000_s1041" type="#_x0000_t202" style="position:absolute;margin-left:28.25pt;margin-top:6.8pt;width:7in;height:63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" fillcolor="white [3201]" strokecolor="black [3200]" strokeweight="1pt">
                <v:textbox>
                  <w:txbxContent>
                    <w:p w14:paraId="6B8F210F" w14:textId="6220A2F8" w:rsidR="004069D9" w:rsidRPr="00215828" w:rsidRDefault="004069D9" w:rsidP="00F615CE">
                      <w:pPr>
                        <w:tabs>
                          <w:tab w:val="left" w:pos="2940"/>
                        </w:tabs>
                      </w:pPr>
                      <w:r>
                        <w:t>What were/are the intended outcomes/metrics for the funding</w:t>
                      </w:r>
                      <w:r w:rsidRPr="00215828">
                        <w:t>?</w:t>
                      </w:r>
                      <w:r>
                        <w:t xml:space="preserve"> (Please indicate if the funds are shared and with whom)</w:t>
                      </w:r>
                      <w:r w:rsidRPr="00215828">
                        <w:t xml:space="preserve"> </w:t>
                      </w:r>
                      <w:r>
                        <w:t>(100 Words or fewer)</w:t>
                      </w:r>
                    </w:p>
                    <w:p w14:paraId="6CF43036" w14:textId="77777777" w:rsidR="004069D9" w:rsidRDefault="004069D9" w:rsidP="00F615CE"/>
                  </w:txbxContent>
                </v:textbox>
                <w10:wrap type="square"/>
              </v:shape>
            </w:pict>
          </mc:Fallback>
        </mc:AlternateContent>
      </w:r>
    </w:p>
    <w:p w14:paraId="4EF5155F" w14:textId="184CF250" w:rsidR="00957A23" w:rsidRDefault="00957A23" w:rsidP="001724F1">
      <w:pPr>
        <w:tabs>
          <w:tab w:val="left" w:pos="2940"/>
        </w:tabs>
      </w:pPr>
    </w:p>
    <w:p w14:paraId="4850059D" w14:textId="57E3A31C" w:rsidR="00957A23" w:rsidRDefault="00957A23" w:rsidP="001724F1">
      <w:pPr>
        <w:tabs>
          <w:tab w:val="left" w:pos="2940"/>
        </w:tabs>
      </w:pPr>
    </w:p>
    <w:p w14:paraId="0CB6DFC9" w14:textId="61ABCB37" w:rsidR="00957A23" w:rsidRDefault="00957A23" w:rsidP="001724F1">
      <w:pPr>
        <w:tabs>
          <w:tab w:val="left" w:pos="2940"/>
        </w:tabs>
      </w:pPr>
    </w:p>
    <w:p w14:paraId="5EB3D651" w14:textId="6C4D6385" w:rsidR="00957A23" w:rsidRDefault="00957A23" w:rsidP="001724F1">
      <w:pPr>
        <w:tabs>
          <w:tab w:val="left" w:pos="2940"/>
        </w:tabs>
      </w:pPr>
    </w:p>
    <w:p w14:paraId="3431D963" w14:textId="7111342A" w:rsidR="00957A23" w:rsidRDefault="00957A23" w:rsidP="001724F1">
      <w:pPr>
        <w:tabs>
          <w:tab w:val="left" w:pos="2940"/>
        </w:tabs>
      </w:pPr>
    </w:p>
    <w:p w14:paraId="776D7D62" w14:textId="03410F97" w:rsidR="00957A23" w:rsidRDefault="00957A23" w:rsidP="001724F1">
      <w:pPr>
        <w:tabs>
          <w:tab w:val="left" w:pos="2940"/>
        </w:tabs>
      </w:pPr>
    </w:p>
    <w:p w14:paraId="009B3300" w14:textId="46DD8279" w:rsidR="005261D7" w:rsidRDefault="005261D7" w:rsidP="001724F1">
      <w:pPr>
        <w:tabs>
          <w:tab w:val="left" w:pos="2940"/>
        </w:tabs>
      </w:pPr>
    </w:p>
    <w:p w14:paraId="3E701150" w14:textId="3E3E54EF" w:rsidR="00957A23" w:rsidRDefault="00957A23" w:rsidP="001724F1">
      <w:pPr>
        <w:tabs>
          <w:tab w:val="left" w:pos="2940"/>
        </w:tabs>
      </w:pPr>
    </w:p>
    <w:p w14:paraId="6C54F583" w14:textId="784D2CDD" w:rsidR="00957A23" w:rsidRDefault="00835818" w:rsidP="001724F1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FB76E9" wp14:editId="4C26D645">
                <wp:simplePos x="0" y="0"/>
                <wp:positionH relativeFrom="column">
                  <wp:posOffset>350579</wp:posOffset>
                </wp:positionH>
                <wp:positionV relativeFrom="paragraph">
                  <wp:posOffset>16583</wp:posOffset>
                </wp:positionV>
                <wp:extent cx="6400800" cy="800100"/>
                <wp:effectExtent l="0" t="0" r="25400" b="381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EF06D3" w14:textId="6AEFC105" w:rsidR="004069D9" w:rsidRPr="00215828" w:rsidRDefault="004069D9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hat was the funding used/planned for</w:t>
                            </w:r>
                            <w:r w:rsidRPr="00215828">
                              <w:t>?</w:t>
                            </w:r>
                            <w:r>
                              <w:t xml:space="preserve"> (Please indicate if the funds are shared and with whom)</w:t>
                            </w:r>
                            <w:r w:rsidRPr="00215828">
                              <w:t xml:space="preserve"> </w:t>
                            </w:r>
                            <w:r>
                              <w:t>(100 Words or fewer)</w:t>
                            </w:r>
                          </w:p>
                          <w:p w14:paraId="52E59808" w14:textId="77777777" w:rsidR="004069D9" w:rsidRDefault="004069D9" w:rsidP="00957A2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FB76E9" id="Text Box 10" o:spid="_x0000_s1042" type="#_x0000_t202" style="position:absolute;margin-left:27.6pt;margin-top:1.3pt;width:7in;height:63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" fillcolor="white [3201]" strokecolor="black [3200]" strokeweight="1pt">
                <v:textbox>
                  <w:txbxContent>
                    <w:p w14:paraId="1EEF06D3" w14:textId="6AEFC105" w:rsidR="004069D9" w:rsidRPr="00215828" w:rsidRDefault="004069D9" w:rsidP="00957A23">
                      <w:pPr>
                        <w:tabs>
                          <w:tab w:val="left" w:pos="2940"/>
                        </w:tabs>
                      </w:pPr>
                      <w:r>
                        <w:t>What was the funding used/planned for</w:t>
                      </w:r>
                      <w:r w:rsidRPr="00215828">
                        <w:t>?</w:t>
                      </w:r>
                      <w:r>
                        <w:t xml:space="preserve"> (Please indicate if the funds are shared and with whom)</w:t>
                      </w:r>
                      <w:r w:rsidRPr="00215828">
                        <w:t xml:space="preserve"> </w:t>
                      </w:r>
                      <w:r>
                        <w:t>(100 Words or fewer)</w:t>
                      </w:r>
                    </w:p>
                    <w:p w14:paraId="52E59808" w14:textId="77777777" w:rsidR="004069D9" w:rsidRDefault="004069D9" w:rsidP="00957A23"/>
                  </w:txbxContent>
                </v:textbox>
                <w10:wrap type="square"/>
              </v:shape>
            </w:pict>
          </mc:Fallback>
        </mc:AlternateContent>
      </w:r>
    </w:p>
    <w:p w14:paraId="125B9F6C" w14:textId="0FE37C68" w:rsidR="00957A23" w:rsidRDefault="00957A23" w:rsidP="001724F1">
      <w:pPr>
        <w:tabs>
          <w:tab w:val="left" w:pos="2940"/>
        </w:tabs>
      </w:pPr>
    </w:p>
    <w:p w14:paraId="5FFFBD63" w14:textId="7B55D75C" w:rsidR="00957A23" w:rsidRDefault="00957A23" w:rsidP="001724F1">
      <w:pPr>
        <w:tabs>
          <w:tab w:val="left" w:pos="2940"/>
        </w:tabs>
      </w:pPr>
    </w:p>
    <w:p w14:paraId="71115FEB" w14:textId="75BD7F12" w:rsidR="00957A23" w:rsidRDefault="00957A23" w:rsidP="001724F1">
      <w:pPr>
        <w:tabs>
          <w:tab w:val="left" w:pos="2940"/>
        </w:tabs>
      </w:pPr>
    </w:p>
    <w:p w14:paraId="4299BC39" w14:textId="77777777" w:rsidR="00957A23" w:rsidRDefault="00957A23" w:rsidP="001724F1">
      <w:pPr>
        <w:tabs>
          <w:tab w:val="left" w:pos="2940"/>
        </w:tabs>
      </w:pPr>
    </w:p>
    <w:p w14:paraId="24627418" w14:textId="069C396F" w:rsidR="005261D7" w:rsidRDefault="005261D7" w:rsidP="005261D7">
      <w:pPr>
        <w:widowControl/>
        <w:shd w:val="clear" w:color="auto" w:fill="FFFFFF"/>
        <w:autoSpaceDE/>
        <w:autoSpaceDN/>
        <w:adjustRightInd/>
        <w:rPr>
          <w:rFonts w:cs="Times New Roman"/>
          <w:color w:val="000000"/>
          <w:sz w:val="27"/>
          <w:szCs w:val="27"/>
        </w:rPr>
      </w:pPr>
    </w:p>
    <w:p w14:paraId="3254018C" w14:textId="77777777" w:rsidR="00835818" w:rsidRPr="00215828" w:rsidRDefault="00835818" w:rsidP="005261D7">
      <w:pPr>
        <w:widowControl/>
        <w:shd w:val="clear" w:color="auto" w:fill="FFFFFF"/>
        <w:autoSpaceDE/>
        <w:autoSpaceDN/>
        <w:adjustRightInd/>
        <w:rPr>
          <w:rFonts w:cs="Times New Roman"/>
          <w:color w:val="000000"/>
          <w:sz w:val="27"/>
          <w:szCs w:val="27"/>
        </w:rPr>
      </w:pPr>
    </w:p>
    <w:p w14:paraId="700C8DCA" w14:textId="77777777" w:rsidR="005261D7" w:rsidRPr="00215828" w:rsidRDefault="005261D7" w:rsidP="001724F1">
      <w:pPr>
        <w:tabs>
          <w:tab w:val="left" w:pos="2940"/>
        </w:tabs>
      </w:pPr>
      <w:r w:rsidRPr="00215828">
        <w:t xml:space="preserve">What were the baseline metrics for the funding? </w:t>
      </w:r>
    </w:p>
    <w:p w14:paraId="2CA86CC1" w14:textId="77777777" w:rsidR="005261D7" w:rsidRPr="00215828" w:rsidRDefault="005261D7" w:rsidP="001724F1">
      <w:pPr>
        <w:tabs>
          <w:tab w:val="left" w:pos="2940"/>
        </w:tabs>
      </w:pPr>
    </w:p>
    <w:tbl>
      <w:tblPr>
        <w:tblStyle w:val="TableGrid"/>
        <w:tblW w:w="10970" w:type="dxa"/>
        <w:jc w:val="center"/>
        <w:tblLook w:val="04A0" w:firstRow="1" w:lastRow="0" w:firstColumn="1" w:lastColumn="0" w:noHBand="0" w:noVBand="1"/>
      </w:tblPr>
      <w:tblGrid>
        <w:gridCol w:w="4885"/>
        <w:gridCol w:w="1469"/>
        <w:gridCol w:w="1571"/>
        <w:gridCol w:w="1570"/>
        <w:gridCol w:w="1475"/>
      </w:tblGrid>
      <w:tr w:rsidR="005261D7" w:rsidRPr="00215828" w14:paraId="162AE30B" w14:textId="77777777" w:rsidTr="00835818">
        <w:trPr>
          <w:trHeight w:val="256"/>
          <w:jc w:val="center"/>
        </w:trPr>
        <w:tc>
          <w:tcPr>
            <w:tcW w:w="4885" w:type="dxa"/>
          </w:tcPr>
          <w:p w14:paraId="5460F10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69" w:type="dxa"/>
          </w:tcPr>
          <w:p w14:paraId="260B1C8B" w14:textId="77777777" w:rsidR="005261D7" w:rsidRPr="00215828" w:rsidRDefault="005261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Baseline Number</w:t>
            </w:r>
          </w:p>
        </w:tc>
        <w:tc>
          <w:tcPr>
            <w:tcW w:w="1571" w:type="dxa"/>
          </w:tcPr>
          <w:p w14:paraId="1352BE2A" w14:textId="77777777" w:rsidR="005261D7" w:rsidRPr="00215828" w:rsidRDefault="005261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Baseline Year</w:t>
            </w:r>
          </w:p>
        </w:tc>
        <w:tc>
          <w:tcPr>
            <w:tcW w:w="1570" w:type="dxa"/>
          </w:tcPr>
          <w:p w14:paraId="6856178A" w14:textId="77777777" w:rsidR="005261D7" w:rsidRPr="00215828" w:rsidRDefault="005261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Current Number</w:t>
            </w:r>
          </w:p>
        </w:tc>
        <w:tc>
          <w:tcPr>
            <w:tcW w:w="1475" w:type="dxa"/>
          </w:tcPr>
          <w:p w14:paraId="49D1F182" w14:textId="77777777" w:rsidR="005261D7" w:rsidRPr="00215828" w:rsidRDefault="005261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Percentage Change</w:t>
            </w:r>
          </w:p>
        </w:tc>
      </w:tr>
      <w:tr w:rsidR="005261D7" w:rsidRPr="00215828" w14:paraId="5ADA17CE" w14:textId="77777777" w:rsidTr="00835818">
        <w:trPr>
          <w:trHeight w:val="256"/>
          <w:jc w:val="center"/>
        </w:trPr>
        <w:tc>
          <w:tcPr>
            <w:tcW w:w="4885" w:type="dxa"/>
          </w:tcPr>
          <w:p w14:paraId="0654D62C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enrollments</w:t>
            </w:r>
          </w:p>
        </w:tc>
        <w:tc>
          <w:tcPr>
            <w:tcW w:w="1469" w:type="dxa"/>
          </w:tcPr>
          <w:p w14:paraId="7FA8F9C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084009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316A573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06D60067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2E0723D9" w14:textId="77777777" w:rsidTr="00835818">
        <w:trPr>
          <w:trHeight w:val="256"/>
          <w:jc w:val="center"/>
        </w:trPr>
        <w:tc>
          <w:tcPr>
            <w:tcW w:w="4885" w:type="dxa"/>
          </w:tcPr>
          <w:p w14:paraId="7BD01000" w14:textId="568AFA5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</w:t>
            </w:r>
            <w:r w:rsidR="00F615CE">
              <w:rPr>
                <w:rFonts w:asciiTheme="majorHAnsi" w:hAnsiTheme="majorHAnsi"/>
                <w:sz w:val="20"/>
                <w:szCs w:val="20"/>
              </w:rPr>
              <w:t>ber of students who completed 13.5</w:t>
            </w:r>
            <w:r w:rsidRPr="00215828">
              <w:rPr>
                <w:rFonts w:asciiTheme="majorHAnsi" w:hAnsiTheme="majorHAnsi"/>
                <w:sz w:val="20"/>
                <w:szCs w:val="20"/>
              </w:rPr>
              <w:t>+ CTE units in one year</w:t>
            </w:r>
          </w:p>
        </w:tc>
        <w:tc>
          <w:tcPr>
            <w:tcW w:w="1469" w:type="dxa"/>
          </w:tcPr>
          <w:p w14:paraId="7802CBDA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E537424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029B4BFE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ABF0A9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398A901A" w14:textId="77777777" w:rsidTr="00835818">
        <w:trPr>
          <w:trHeight w:val="256"/>
          <w:jc w:val="center"/>
        </w:trPr>
        <w:tc>
          <w:tcPr>
            <w:tcW w:w="4885" w:type="dxa"/>
          </w:tcPr>
          <w:p w14:paraId="62F6FB25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completed 48+ Non-Credit CTE hours in one year</w:t>
            </w:r>
          </w:p>
        </w:tc>
        <w:tc>
          <w:tcPr>
            <w:tcW w:w="1469" w:type="dxa"/>
          </w:tcPr>
          <w:p w14:paraId="380DA6F0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ECA1F9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2B2C202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56DB63A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77C660BD" w14:textId="77777777" w:rsidTr="00835818">
        <w:trPr>
          <w:trHeight w:val="256"/>
          <w:jc w:val="center"/>
        </w:trPr>
        <w:tc>
          <w:tcPr>
            <w:tcW w:w="4885" w:type="dxa"/>
          </w:tcPr>
          <w:p w14:paraId="13C70326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got a degree or certificate</w:t>
            </w:r>
          </w:p>
        </w:tc>
        <w:tc>
          <w:tcPr>
            <w:tcW w:w="1469" w:type="dxa"/>
          </w:tcPr>
          <w:p w14:paraId="54D08A24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F506FE7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2BE1CF2E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0D5DE8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299AC5E0" w14:textId="77777777" w:rsidTr="00835818">
        <w:trPr>
          <w:trHeight w:val="256"/>
          <w:jc w:val="center"/>
        </w:trPr>
        <w:tc>
          <w:tcPr>
            <w:tcW w:w="4885" w:type="dxa"/>
          </w:tcPr>
          <w:p w14:paraId="107A3D5B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transferred</w:t>
            </w:r>
          </w:p>
        </w:tc>
        <w:tc>
          <w:tcPr>
            <w:tcW w:w="1469" w:type="dxa"/>
          </w:tcPr>
          <w:p w14:paraId="3C9087ED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FBB6DF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2476283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63F0D7F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2BC87597" w14:textId="77777777" w:rsidTr="00835818">
        <w:trPr>
          <w:trHeight w:val="256"/>
          <w:jc w:val="center"/>
        </w:trPr>
        <w:tc>
          <w:tcPr>
            <w:tcW w:w="4885" w:type="dxa"/>
          </w:tcPr>
          <w:p w14:paraId="31A5E85C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Percentage of students employed second fiscal quarter after exit</w:t>
            </w:r>
          </w:p>
        </w:tc>
        <w:tc>
          <w:tcPr>
            <w:tcW w:w="1469" w:type="dxa"/>
          </w:tcPr>
          <w:p w14:paraId="44CFDDE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5819207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06CC1AF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5F3267E4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105F2C26" w14:textId="77777777" w:rsidTr="00835818">
        <w:trPr>
          <w:trHeight w:val="256"/>
          <w:jc w:val="center"/>
        </w:trPr>
        <w:tc>
          <w:tcPr>
            <w:tcW w:w="4885" w:type="dxa"/>
          </w:tcPr>
          <w:p w14:paraId="4453DA94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Percentage of students employed fourth fiscal quarter after exit</w:t>
            </w:r>
          </w:p>
        </w:tc>
        <w:tc>
          <w:tcPr>
            <w:tcW w:w="1469" w:type="dxa"/>
          </w:tcPr>
          <w:p w14:paraId="5FF5267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AD2C1F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267BC74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40B58FE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72C863D8" w14:textId="77777777" w:rsidTr="00835818">
        <w:trPr>
          <w:trHeight w:val="256"/>
          <w:jc w:val="center"/>
        </w:trPr>
        <w:tc>
          <w:tcPr>
            <w:tcW w:w="4885" w:type="dxa"/>
          </w:tcPr>
          <w:p w14:paraId="2E2D785C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Median earnings in dollars in second fiscal quarter after exit</w:t>
            </w:r>
          </w:p>
        </w:tc>
        <w:tc>
          <w:tcPr>
            <w:tcW w:w="1469" w:type="dxa"/>
          </w:tcPr>
          <w:p w14:paraId="216F30F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1B77CBB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738E07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C07D02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497167FF" w14:textId="77777777" w:rsidTr="00835818">
        <w:trPr>
          <w:trHeight w:val="256"/>
          <w:jc w:val="center"/>
        </w:trPr>
        <w:tc>
          <w:tcPr>
            <w:tcW w:w="4885" w:type="dxa"/>
          </w:tcPr>
          <w:p w14:paraId="0CAB37DA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lastRenderedPageBreak/>
              <w:t>Median earnings in dollars in fourth fiscal quarter after exit</w:t>
            </w:r>
          </w:p>
        </w:tc>
        <w:tc>
          <w:tcPr>
            <w:tcW w:w="1469" w:type="dxa"/>
          </w:tcPr>
          <w:p w14:paraId="1F8A6CB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C790C4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ADA012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486AEF7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2CBC2641" w14:textId="77777777" w:rsidTr="00835818">
        <w:trPr>
          <w:trHeight w:val="256"/>
          <w:jc w:val="center"/>
        </w:trPr>
        <w:tc>
          <w:tcPr>
            <w:tcW w:w="4885" w:type="dxa"/>
          </w:tcPr>
          <w:p w14:paraId="1EAF6B38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Percentage of students employed in a job closely related to field of study</w:t>
            </w:r>
          </w:p>
        </w:tc>
        <w:tc>
          <w:tcPr>
            <w:tcW w:w="1469" w:type="dxa"/>
          </w:tcPr>
          <w:p w14:paraId="4AB1050E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41BCF6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9EFF8F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462FA43A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3C4DEC23" w14:textId="77777777" w:rsidTr="00835818">
        <w:trPr>
          <w:trHeight w:val="256"/>
          <w:jc w:val="center"/>
        </w:trPr>
        <w:tc>
          <w:tcPr>
            <w:tcW w:w="4885" w:type="dxa"/>
          </w:tcPr>
          <w:p w14:paraId="491455A4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Median percentage change in earnings</w:t>
            </w:r>
          </w:p>
        </w:tc>
        <w:tc>
          <w:tcPr>
            <w:tcW w:w="1469" w:type="dxa"/>
          </w:tcPr>
          <w:p w14:paraId="2C26601A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741920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098BBC1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50BB4B8B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04A7132D" w14:textId="77777777" w:rsidTr="00835818">
        <w:trPr>
          <w:trHeight w:val="256"/>
          <w:jc w:val="center"/>
        </w:trPr>
        <w:tc>
          <w:tcPr>
            <w:tcW w:w="4885" w:type="dxa"/>
          </w:tcPr>
          <w:p w14:paraId="1468CFFC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Percentage who attained a living wage</w:t>
            </w:r>
          </w:p>
        </w:tc>
        <w:tc>
          <w:tcPr>
            <w:tcW w:w="1469" w:type="dxa"/>
          </w:tcPr>
          <w:p w14:paraId="13FFC52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63B0B09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223360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0BDBA71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189760B2" w14:textId="77777777" w:rsidR="005261D7" w:rsidRPr="00215828" w:rsidRDefault="005261D7" w:rsidP="001724F1">
      <w:pPr>
        <w:tabs>
          <w:tab w:val="left" w:pos="2940"/>
        </w:tabs>
      </w:pPr>
    </w:p>
    <w:p w14:paraId="02653AC0" w14:textId="5BCC2C1D" w:rsidR="005261D7" w:rsidRDefault="005261D7" w:rsidP="001724F1">
      <w:pPr>
        <w:tabs>
          <w:tab w:val="left" w:pos="2940"/>
        </w:tabs>
      </w:pPr>
    </w:p>
    <w:p w14:paraId="42C54B56" w14:textId="25E7E887" w:rsidR="00835818" w:rsidRDefault="00835818" w:rsidP="001724F1">
      <w:pPr>
        <w:tabs>
          <w:tab w:val="left" w:pos="2940"/>
        </w:tabs>
      </w:pPr>
    </w:p>
    <w:p w14:paraId="4CD0450E" w14:textId="77777777" w:rsidR="00835818" w:rsidRPr="00215828" w:rsidRDefault="00835818" w:rsidP="001724F1">
      <w:pPr>
        <w:tabs>
          <w:tab w:val="left" w:pos="2940"/>
        </w:tabs>
      </w:pPr>
    </w:p>
    <w:p w14:paraId="081E92A6" w14:textId="55368C73" w:rsidR="00FF7D75" w:rsidRPr="00F615CE" w:rsidRDefault="00F615CE" w:rsidP="00F615CE">
      <w:pPr>
        <w:rPr>
          <w:b/>
          <w:color w:val="3366FF"/>
        </w:rPr>
      </w:pPr>
      <w:r w:rsidRPr="00F615CE">
        <w:rPr>
          <w:b/>
          <w:color w:val="3366FF"/>
        </w:rPr>
        <w:t>PERKINS FUNDING</w:t>
      </w:r>
    </w:p>
    <w:p w14:paraId="23653B73" w14:textId="77777777" w:rsidR="007F620D" w:rsidRDefault="007F620D" w:rsidP="007F620D"/>
    <w:p w14:paraId="12A52605" w14:textId="5F75B3E6" w:rsidR="005261D7" w:rsidRPr="00215828" w:rsidRDefault="00EC7DBA" w:rsidP="007F620D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45307F" wp14:editId="29626C17">
                <wp:simplePos x="0" y="0"/>
                <wp:positionH relativeFrom="column">
                  <wp:posOffset>266700</wp:posOffset>
                </wp:positionH>
                <wp:positionV relativeFrom="paragraph">
                  <wp:posOffset>224790</wp:posOffset>
                </wp:positionV>
                <wp:extent cx="6400800" cy="800100"/>
                <wp:effectExtent l="0" t="0" r="25400" b="3810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51032E" w14:textId="4B1E1BF3" w:rsidR="004069D9" w:rsidRDefault="004069D9" w:rsidP="00EC7DBA">
                            <w:pPr>
                              <w:tabs>
                                <w:tab w:val="left" w:pos="2940"/>
                              </w:tabs>
                            </w:pPr>
                            <w:r w:rsidRPr="00215828">
                              <w:t xml:space="preserve">In the last five years, did your program receive funding from </w:t>
                            </w:r>
                            <w:r>
                              <w:t>Perkins</w:t>
                            </w:r>
                            <w:r w:rsidRPr="00215828">
                              <w:t xml:space="preserve"> Program? </w:t>
                            </w:r>
                          </w:p>
                          <w:p w14:paraId="08F3D34E" w14:textId="77777777" w:rsidR="004069D9" w:rsidRDefault="004069D9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Yes</w:t>
                            </w:r>
                          </w:p>
                          <w:p w14:paraId="0CFE17C7" w14:textId="77777777" w:rsidR="004069D9" w:rsidRPr="00215828" w:rsidRDefault="004069D9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No</w:t>
                            </w:r>
                          </w:p>
                          <w:p w14:paraId="0AE2E8DD" w14:textId="77777777" w:rsidR="004069D9" w:rsidRDefault="004069D9" w:rsidP="00EC7D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45307F" id="Text Box 13" o:spid="_x0000_s1043" type="#_x0000_t202" style="position:absolute;margin-left:21pt;margin-top:17.7pt;width:7in;height:63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" fillcolor="white [3201]" strokecolor="black [3200]" strokeweight="1pt">
                <v:textbox>
                  <w:txbxContent>
                    <w:p w14:paraId="5251032E" w14:textId="4B1E1BF3" w:rsidR="004069D9" w:rsidRDefault="004069D9" w:rsidP="00EC7DBA">
                      <w:pPr>
                        <w:tabs>
                          <w:tab w:val="left" w:pos="2940"/>
                        </w:tabs>
                      </w:pPr>
                      <w:r w:rsidRPr="00215828">
                        <w:t xml:space="preserve">In the last five years, did your program receive funding from </w:t>
                      </w:r>
                      <w:r>
                        <w:t>Perkins</w:t>
                      </w:r>
                      <w:r w:rsidRPr="00215828">
                        <w:t xml:space="preserve"> Program? </w:t>
                      </w:r>
                    </w:p>
                    <w:p w14:paraId="08F3D34E" w14:textId="77777777" w:rsidR="004069D9" w:rsidRDefault="004069D9" w:rsidP="00EC7DBA">
                      <w:pPr>
                        <w:tabs>
                          <w:tab w:val="left" w:pos="2940"/>
                        </w:tabs>
                      </w:pPr>
                      <w:r>
                        <w:t>Yes</w:t>
                      </w:r>
                    </w:p>
                    <w:p w14:paraId="0CFE17C7" w14:textId="77777777" w:rsidR="004069D9" w:rsidRPr="00215828" w:rsidRDefault="004069D9" w:rsidP="00EC7DBA">
                      <w:pPr>
                        <w:tabs>
                          <w:tab w:val="left" w:pos="2940"/>
                        </w:tabs>
                      </w:pPr>
                      <w:r>
                        <w:t>No</w:t>
                      </w:r>
                    </w:p>
                    <w:p w14:paraId="0AE2E8DD" w14:textId="77777777" w:rsidR="004069D9" w:rsidRDefault="004069D9" w:rsidP="00EC7DBA"/>
                  </w:txbxContent>
                </v:textbox>
                <w10:wrap type="square"/>
              </v:shape>
            </w:pict>
          </mc:Fallback>
        </mc:AlternateContent>
      </w:r>
    </w:p>
    <w:p w14:paraId="5A919739" w14:textId="244D7D7D" w:rsidR="005261D7" w:rsidRDefault="005261D7" w:rsidP="005261D7">
      <w:pPr>
        <w:tabs>
          <w:tab w:val="left" w:pos="2940"/>
        </w:tabs>
      </w:pPr>
    </w:p>
    <w:p w14:paraId="70935966" w14:textId="4BD3EA9E" w:rsidR="00835818" w:rsidRDefault="00835818" w:rsidP="005261D7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D97876" wp14:editId="49947E99">
                <wp:simplePos x="0" y="0"/>
                <wp:positionH relativeFrom="column">
                  <wp:posOffset>308920</wp:posOffset>
                </wp:positionH>
                <wp:positionV relativeFrom="paragraph">
                  <wp:posOffset>274276</wp:posOffset>
                </wp:positionV>
                <wp:extent cx="6400800" cy="800100"/>
                <wp:effectExtent l="0" t="0" r="25400" b="3810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0C2946" w14:textId="77777777" w:rsidR="004069D9" w:rsidRDefault="004069D9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How much funding did your program receive</w:t>
                            </w:r>
                            <w:r w:rsidRPr="00215828">
                              <w:t xml:space="preserve">? </w:t>
                            </w:r>
                          </w:p>
                          <w:p w14:paraId="739824BD" w14:textId="77777777" w:rsidR="004069D9" w:rsidRDefault="004069D9" w:rsidP="00EC7DBA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2EC65D59" w14:textId="77777777" w:rsidR="004069D9" w:rsidRPr="00215828" w:rsidRDefault="004069D9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Total Amount - </w:t>
                            </w:r>
                          </w:p>
                          <w:p w14:paraId="0AF7EE63" w14:textId="77777777" w:rsidR="004069D9" w:rsidRDefault="004069D9" w:rsidP="00EC7D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D97876" id="Text Box 14" o:spid="_x0000_s1044" type="#_x0000_t202" style="position:absolute;margin-left:24.3pt;margin-top:21.6pt;width:7in;height:63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" fillcolor="white [3201]" strokecolor="black [3200]" strokeweight="1pt">
                <v:textbox>
                  <w:txbxContent>
                    <w:p w14:paraId="3E0C2946" w14:textId="77777777" w:rsidR="004069D9" w:rsidRDefault="004069D9" w:rsidP="00EC7DBA">
                      <w:pPr>
                        <w:tabs>
                          <w:tab w:val="left" w:pos="2940"/>
                        </w:tabs>
                      </w:pPr>
                      <w:r>
                        <w:t>How much funding did your program receive</w:t>
                      </w:r>
                      <w:r w:rsidRPr="00215828">
                        <w:t xml:space="preserve">? </w:t>
                      </w:r>
                    </w:p>
                    <w:p w14:paraId="739824BD" w14:textId="77777777" w:rsidR="004069D9" w:rsidRDefault="004069D9" w:rsidP="00EC7DBA">
                      <w:pPr>
                        <w:tabs>
                          <w:tab w:val="left" w:pos="2940"/>
                        </w:tabs>
                      </w:pPr>
                    </w:p>
                    <w:p w14:paraId="2EC65D59" w14:textId="77777777" w:rsidR="004069D9" w:rsidRPr="00215828" w:rsidRDefault="004069D9" w:rsidP="00EC7DBA">
                      <w:pPr>
                        <w:tabs>
                          <w:tab w:val="left" w:pos="2940"/>
                        </w:tabs>
                      </w:pPr>
                      <w:r>
                        <w:t xml:space="preserve">Total Amount - </w:t>
                      </w:r>
                    </w:p>
                    <w:p w14:paraId="0AF7EE63" w14:textId="77777777" w:rsidR="004069D9" w:rsidRDefault="004069D9" w:rsidP="00EC7DBA"/>
                  </w:txbxContent>
                </v:textbox>
                <w10:wrap type="square"/>
              </v:shape>
            </w:pict>
          </mc:Fallback>
        </mc:AlternateContent>
      </w:r>
    </w:p>
    <w:p w14:paraId="3526CB17" w14:textId="5A835E35" w:rsidR="00835818" w:rsidRDefault="00835818" w:rsidP="005261D7">
      <w:pPr>
        <w:tabs>
          <w:tab w:val="left" w:pos="2940"/>
        </w:tabs>
      </w:pPr>
    </w:p>
    <w:p w14:paraId="2D4669BD" w14:textId="684C210B" w:rsidR="00835818" w:rsidRPr="00215828" w:rsidRDefault="00835818" w:rsidP="005261D7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607F208" wp14:editId="543DC37E">
                <wp:simplePos x="0" y="0"/>
                <wp:positionH relativeFrom="column">
                  <wp:posOffset>297978</wp:posOffset>
                </wp:positionH>
                <wp:positionV relativeFrom="paragraph">
                  <wp:posOffset>296249</wp:posOffset>
                </wp:positionV>
                <wp:extent cx="6400800" cy="800100"/>
                <wp:effectExtent l="0" t="0" r="25400" b="3810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4C5036" w14:textId="77777777" w:rsidR="004069D9" w:rsidRPr="00215828" w:rsidRDefault="004069D9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hat were/are the intended outcomes/metrics for the funding</w:t>
                            </w:r>
                            <w:r w:rsidRPr="00215828">
                              <w:t>?</w:t>
                            </w:r>
                            <w:r>
                              <w:t xml:space="preserve"> (Please indicate if the funds are shared and with whom)</w:t>
                            </w:r>
                            <w:r w:rsidRPr="00215828">
                              <w:t xml:space="preserve"> </w:t>
                            </w:r>
                            <w:r>
                              <w:t>(100 Words or fewer)</w:t>
                            </w:r>
                          </w:p>
                          <w:p w14:paraId="00AE0774" w14:textId="77777777" w:rsidR="004069D9" w:rsidRDefault="004069D9" w:rsidP="00EC7D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07F208" id="Text Box 16" o:spid="_x0000_s1045" type="#_x0000_t202" style="position:absolute;margin-left:23.45pt;margin-top:23.35pt;width:7in;height:63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" fillcolor="white [3201]" strokecolor="black [3200]" strokeweight="1pt">
                <v:textbox>
                  <w:txbxContent>
                    <w:p w14:paraId="6E4C5036" w14:textId="77777777" w:rsidR="004069D9" w:rsidRPr="00215828" w:rsidRDefault="004069D9" w:rsidP="00EC7DBA">
                      <w:pPr>
                        <w:tabs>
                          <w:tab w:val="left" w:pos="2940"/>
                        </w:tabs>
                      </w:pPr>
                      <w:r>
                        <w:t>What were/are the intended outcomes/metrics for the funding</w:t>
                      </w:r>
                      <w:r w:rsidRPr="00215828">
                        <w:t>?</w:t>
                      </w:r>
                      <w:r>
                        <w:t xml:space="preserve"> (Please indicate if the funds are shared and with whom)</w:t>
                      </w:r>
                      <w:r w:rsidRPr="00215828">
                        <w:t xml:space="preserve"> </w:t>
                      </w:r>
                      <w:r>
                        <w:t>(100 Words or fewer)</w:t>
                      </w:r>
                    </w:p>
                    <w:p w14:paraId="00AE0774" w14:textId="77777777" w:rsidR="004069D9" w:rsidRDefault="004069D9" w:rsidP="00EC7DBA"/>
                  </w:txbxContent>
                </v:textbox>
                <w10:wrap type="square"/>
              </v:shape>
            </w:pict>
          </mc:Fallback>
        </mc:AlternateContent>
      </w:r>
    </w:p>
    <w:p w14:paraId="65243A81" w14:textId="1DC2D3B4" w:rsidR="005261D7" w:rsidRPr="00215828" w:rsidRDefault="005261D7" w:rsidP="005261D7">
      <w:pPr>
        <w:tabs>
          <w:tab w:val="left" w:pos="2940"/>
        </w:tabs>
      </w:pPr>
    </w:p>
    <w:p w14:paraId="305F4C78" w14:textId="43F2BE4D" w:rsidR="005261D7" w:rsidRPr="00215828" w:rsidRDefault="00835818" w:rsidP="005261D7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B88918" wp14:editId="339B4EDD">
                <wp:simplePos x="0" y="0"/>
                <wp:positionH relativeFrom="column">
                  <wp:posOffset>277333</wp:posOffset>
                </wp:positionH>
                <wp:positionV relativeFrom="paragraph">
                  <wp:posOffset>327069</wp:posOffset>
                </wp:positionV>
                <wp:extent cx="6400800" cy="800100"/>
                <wp:effectExtent l="0" t="0" r="25400" b="3810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B51C2A" w14:textId="77777777" w:rsidR="004069D9" w:rsidRPr="00215828" w:rsidRDefault="004069D9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What was the funding used/planned for</w:t>
                            </w:r>
                            <w:r w:rsidRPr="00215828">
                              <w:t>?</w:t>
                            </w:r>
                            <w:r>
                              <w:t xml:space="preserve"> (Please indicate if the funds are shared and with whom)</w:t>
                            </w:r>
                            <w:r w:rsidRPr="00215828">
                              <w:t xml:space="preserve"> </w:t>
                            </w:r>
                            <w:r>
                              <w:t>(100 Words or fewer)</w:t>
                            </w:r>
                          </w:p>
                          <w:p w14:paraId="5C065C42" w14:textId="77777777" w:rsidR="004069D9" w:rsidRDefault="004069D9" w:rsidP="00EC7D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B88918" id="Text Box 15" o:spid="_x0000_s1046" type="#_x0000_t202" style="position:absolute;margin-left:21.85pt;margin-top:25.75pt;width:7in;height:63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" fillcolor="white [3201]" strokecolor="black [3200]" strokeweight="1pt">
                <v:textbox>
                  <w:txbxContent>
                    <w:p w14:paraId="41B51C2A" w14:textId="77777777" w:rsidR="004069D9" w:rsidRPr="00215828" w:rsidRDefault="004069D9" w:rsidP="00EC7DBA">
                      <w:pPr>
                        <w:tabs>
                          <w:tab w:val="left" w:pos="2940"/>
                        </w:tabs>
                      </w:pPr>
                      <w:r>
                        <w:t>What was the funding used/planned for</w:t>
                      </w:r>
                      <w:r w:rsidRPr="00215828">
                        <w:t>?</w:t>
                      </w:r>
                      <w:r>
                        <w:t xml:space="preserve"> (Please indicate if the funds are shared and with whom)</w:t>
                      </w:r>
                      <w:r w:rsidRPr="00215828">
                        <w:t xml:space="preserve"> </w:t>
                      </w:r>
                      <w:r>
                        <w:t>(100 Words or fewer)</w:t>
                      </w:r>
                    </w:p>
                    <w:p w14:paraId="5C065C42" w14:textId="77777777" w:rsidR="004069D9" w:rsidRDefault="004069D9" w:rsidP="00EC7DBA"/>
                  </w:txbxContent>
                </v:textbox>
                <w10:wrap type="square"/>
              </v:shape>
            </w:pict>
          </mc:Fallback>
        </mc:AlternateContent>
      </w:r>
    </w:p>
    <w:p w14:paraId="7A1DBC3E" w14:textId="1BDC90CF" w:rsidR="005261D7" w:rsidRDefault="005261D7" w:rsidP="005261D7">
      <w:pPr>
        <w:tabs>
          <w:tab w:val="left" w:pos="2940"/>
        </w:tabs>
      </w:pPr>
    </w:p>
    <w:p w14:paraId="77AC0DC4" w14:textId="1E991DBA" w:rsidR="00835818" w:rsidRDefault="00835818" w:rsidP="005261D7">
      <w:pPr>
        <w:tabs>
          <w:tab w:val="left" w:pos="2940"/>
        </w:tabs>
      </w:pPr>
    </w:p>
    <w:p w14:paraId="7316366B" w14:textId="36329C82" w:rsidR="00835818" w:rsidRDefault="00835818" w:rsidP="005261D7">
      <w:pPr>
        <w:tabs>
          <w:tab w:val="left" w:pos="2940"/>
        </w:tabs>
      </w:pPr>
    </w:p>
    <w:p w14:paraId="4EAB07F5" w14:textId="125D2EF4" w:rsidR="00835818" w:rsidRDefault="00835818" w:rsidP="005261D7">
      <w:pPr>
        <w:tabs>
          <w:tab w:val="left" w:pos="2940"/>
        </w:tabs>
      </w:pPr>
    </w:p>
    <w:p w14:paraId="1BDEFE2A" w14:textId="54C95B96" w:rsidR="00835818" w:rsidRDefault="00835818" w:rsidP="005261D7">
      <w:pPr>
        <w:tabs>
          <w:tab w:val="left" w:pos="2940"/>
        </w:tabs>
      </w:pPr>
    </w:p>
    <w:p w14:paraId="4BCB6A86" w14:textId="55C27922" w:rsidR="00835818" w:rsidRDefault="00835818" w:rsidP="005261D7">
      <w:pPr>
        <w:tabs>
          <w:tab w:val="left" w:pos="2940"/>
        </w:tabs>
      </w:pPr>
    </w:p>
    <w:p w14:paraId="20AE011E" w14:textId="4E6DA7BA" w:rsidR="00835818" w:rsidRDefault="00835818" w:rsidP="005261D7">
      <w:pPr>
        <w:tabs>
          <w:tab w:val="left" w:pos="2940"/>
        </w:tabs>
      </w:pPr>
    </w:p>
    <w:p w14:paraId="5FC85D84" w14:textId="24B86DB7" w:rsidR="00835818" w:rsidRDefault="00835818" w:rsidP="005261D7">
      <w:pPr>
        <w:tabs>
          <w:tab w:val="left" w:pos="2940"/>
        </w:tabs>
      </w:pPr>
    </w:p>
    <w:p w14:paraId="5255DA60" w14:textId="42A766FF" w:rsidR="00835818" w:rsidRDefault="00835818" w:rsidP="005261D7">
      <w:pPr>
        <w:tabs>
          <w:tab w:val="left" w:pos="2940"/>
        </w:tabs>
      </w:pPr>
    </w:p>
    <w:p w14:paraId="2B272179" w14:textId="173BFAD2" w:rsidR="00835818" w:rsidRDefault="00835818" w:rsidP="005261D7">
      <w:pPr>
        <w:tabs>
          <w:tab w:val="left" w:pos="2940"/>
        </w:tabs>
      </w:pPr>
    </w:p>
    <w:p w14:paraId="73121849" w14:textId="183AAC19" w:rsidR="00835818" w:rsidRDefault="00835818" w:rsidP="005261D7">
      <w:pPr>
        <w:tabs>
          <w:tab w:val="left" w:pos="2940"/>
        </w:tabs>
      </w:pPr>
    </w:p>
    <w:p w14:paraId="74082856" w14:textId="77777777" w:rsidR="00835818" w:rsidRPr="00215828" w:rsidRDefault="00835818" w:rsidP="005261D7">
      <w:pPr>
        <w:tabs>
          <w:tab w:val="left" w:pos="2940"/>
        </w:tabs>
      </w:pPr>
    </w:p>
    <w:p w14:paraId="61CB8A5C" w14:textId="244E06D5" w:rsidR="005261D7" w:rsidRPr="00215828" w:rsidRDefault="00EC7DBA" w:rsidP="005261D7">
      <w:pPr>
        <w:tabs>
          <w:tab w:val="left" w:pos="2940"/>
        </w:tabs>
      </w:pPr>
      <w:r>
        <w:lastRenderedPageBreak/>
        <w:t>What</w:t>
      </w:r>
      <w:r w:rsidR="005261D7" w:rsidRPr="00215828">
        <w:t xml:space="preserve"> </w:t>
      </w:r>
      <w:r w:rsidR="007D6FD7" w:rsidRPr="00215828">
        <w:t xml:space="preserve">were the core indicators for this funding? </w:t>
      </w:r>
    </w:p>
    <w:p w14:paraId="5887E4BB" w14:textId="77777777" w:rsidR="007D6FD7" w:rsidRPr="00215828" w:rsidRDefault="007D6FD7" w:rsidP="005261D7">
      <w:pPr>
        <w:tabs>
          <w:tab w:val="left" w:pos="2940"/>
        </w:tabs>
      </w:pPr>
      <w:r w:rsidRPr="00215828">
        <w:t xml:space="preserve">Note: Perkins Core Indicators are: </w:t>
      </w:r>
    </w:p>
    <w:p w14:paraId="705EB6B1" w14:textId="77777777" w:rsidR="007D6FD7" w:rsidRPr="00215828" w:rsidRDefault="007D6FD7" w:rsidP="007D6FD7">
      <w:pPr>
        <w:rPr>
          <w:sz w:val="18"/>
        </w:rPr>
      </w:pPr>
      <w:r w:rsidRPr="00215828">
        <w:rPr>
          <w:sz w:val="18"/>
        </w:rPr>
        <w:t>1 = Tech. Skill Attainment</w:t>
      </w:r>
    </w:p>
    <w:p w14:paraId="7C939F8E" w14:textId="77777777" w:rsidR="007D6FD7" w:rsidRPr="00215828" w:rsidRDefault="007D6FD7" w:rsidP="007D6FD7">
      <w:pPr>
        <w:spacing w:before="60" w:after="60"/>
        <w:ind w:left="252" w:hanging="270"/>
        <w:rPr>
          <w:sz w:val="18"/>
        </w:rPr>
      </w:pPr>
      <w:r w:rsidRPr="00215828">
        <w:rPr>
          <w:sz w:val="18"/>
        </w:rPr>
        <w:t>2 = Credential/Certificate/ Degree</w:t>
      </w:r>
    </w:p>
    <w:p w14:paraId="465D0325" w14:textId="77777777" w:rsidR="007D6FD7" w:rsidRPr="00215828" w:rsidRDefault="007D6FD7" w:rsidP="007D6FD7">
      <w:pPr>
        <w:spacing w:before="60" w:after="60"/>
        <w:ind w:left="252" w:hanging="252"/>
        <w:rPr>
          <w:sz w:val="18"/>
        </w:rPr>
      </w:pPr>
      <w:r w:rsidRPr="00215828">
        <w:rPr>
          <w:sz w:val="18"/>
        </w:rPr>
        <w:t>3 = Student Persistence or Transfer</w:t>
      </w:r>
    </w:p>
    <w:p w14:paraId="794E8651" w14:textId="77777777" w:rsidR="007D6FD7" w:rsidRPr="00215828" w:rsidRDefault="007D6FD7" w:rsidP="007D6FD7">
      <w:pPr>
        <w:rPr>
          <w:sz w:val="18"/>
        </w:rPr>
      </w:pPr>
      <w:r w:rsidRPr="00215828">
        <w:rPr>
          <w:sz w:val="18"/>
        </w:rPr>
        <w:t>4 = Student Placement</w:t>
      </w:r>
    </w:p>
    <w:p w14:paraId="5483D67F" w14:textId="77777777" w:rsidR="007D6FD7" w:rsidRPr="00215828" w:rsidRDefault="007D6FD7" w:rsidP="007D6FD7">
      <w:pPr>
        <w:rPr>
          <w:sz w:val="18"/>
        </w:rPr>
      </w:pPr>
      <w:r w:rsidRPr="00215828">
        <w:rPr>
          <w:sz w:val="18"/>
        </w:rPr>
        <w:t xml:space="preserve">5 = </w:t>
      </w:r>
      <w:proofErr w:type="spellStart"/>
      <w:r w:rsidRPr="00215828">
        <w:rPr>
          <w:sz w:val="18"/>
        </w:rPr>
        <w:t>Nontrad</w:t>
      </w:r>
      <w:proofErr w:type="spellEnd"/>
      <w:r w:rsidRPr="00215828">
        <w:rPr>
          <w:sz w:val="18"/>
        </w:rPr>
        <w:t>. Participation</w:t>
      </w:r>
      <w:r w:rsidR="00215828" w:rsidRPr="00215828">
        <w:rPr>
          <w:sz w:val="18"/>
        </w:rPr>
        <w:t xml:space="preserve"> in a program </w:t>
      </w:r>
    </w:p>
    <w:p w14:paraId="60C8B6C1" w14:textId="77777777" w:rsidR="007D6FD7" w:rsidRPr="00215828" w:rsidRDefault="007D6FD7" w:rsidP="007D6FD7">
      <w:pPr>
        <w:tabs>
          <w:tab w:val="left" w:pos="2940"/>
        </w:tabs>
      </w:pPr>
      <w:r w:rsidRPr="00215828">
        <w:rPr>
          <w:sz w:val="18"/>
        </w:rPr>
        <w:t xml:space="preserve">6 = </w:t>
      </w:r>
      <w:proofErr w:type="spellStart"/>
      <w:r w:rsidRPr="00215828">
        <w:rPr>
          <w:sz w:val="18"/>
        </w:rPr>
        <w:t>Nontrad</w:t>
      </w:r>
      <w:proofErr w:type="spellEnd"/>
      <w:r w:rsidRPr="00215828">
        <w:rPr>
          <w:sz w:val="18"/>
        </w:rPr>
        <w:t>. Completion</w:t>
      </w:r>
      <w:r w:rsidR="00215828" w:rsidRPr="00215828">
        <w:rPr>
          <w:sz w:val="18"/>
        </w:rPr>
        <w:t xml:space="preserve"> in a program </w:t>
      </w:r>
    </w:p>
    <w:p w14:paraId="0F17E42E" w14:textId="78005856" w:rsidR="007D6FD7" w:rsidRDefault="007D6FD7" w:rsidP="005261D7">
      <w:pPr>
        <w:tabs>
          <w:tab w:val="left" w:pos="2940"/>
        </w:tabs>
      </w:pPr>
    </w:p>
    <w:p w14:paraId="4049C710" w14:textId="77777777" w:rsidR="00835818" w:rsidRPr="00215828" w:rsidRDefault="00835818" w:rsidP="005261D7">
      <w:pPr>
        <w:tabs>
          <w:tab w:val="left" w:pos="2940"/>
        </w:tabs>
      </w:pP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85"/>
        <w:gridCol w:w="1469"/>
        <w:gridCol w:w="1571"/>
        <w:gridCol w:w="1570"/>
        <w:gridCol w:w="1475"/>
      </w:tblGrid>
      <w:tr w:rsidR="007D6FD7" w:rsidRPr="00215828" w14:paraId="4BA73594" w14:textId="77777777" w:rsidTr="00FF7D75">
        <w:trPr>
          <w:trHeight w:val="256"/>
          <w:jc w:val="center"/>
        </w:trPr>
        <w:tc>
          <w:tcPr>
            <w:tcW w:w="4885" w:type="dxa"/>
          </w:tcPr>
          <w:p w14:paraId="229978ED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69" w:type="dxa"/>
          </w:tcPr>
          <w:p w14:paraId="74C0E91F" w14:textId="77777777" w:rsidR="007D6FD7" w:rsidRPr="00215828" w:rsidRDefault="007D6F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Baseline Number</w:t>
            </w:r>
          </w:p>
        </w:tc>
        <w:tc>
          <w:tcPr>
            <w:tcW w:w="1571" w:type="dxa"/>
          </w:tcPr>
          <w:p w14:paraId="27BC3FFA" w14:textId="77777777" w:rsidR="007D6FD7" w:rsidRPr="00215828" w:rsidRDefault="007D6F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Baseline Year</w:t>
            </w:r>
          </w:p>
        </w:tc>
        <w:tc>
          <w:tcPr>
            <w:tcW w:w="1570" w:type="dxa"/>
          </w:tcPr>
          <w:p w14:paraId="7BEF1B14" w14:textId="77777777" w:rsidR="007D6FD7" w:rsidRPr="00215828" w:rsidRDefault="007D6F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Current Number</w:t>
            </w:r>
          </w:p>
        </w:tc>
        <w:tc>
          <w:tcPr>
            <w:tcW w:w="1475" w:type="dxa"/>
          </w:tcPr>
          <w:p w14:paraId="1EEED67D" w14:textId="77777777" w:rsidR="007D6FD7" w:rsidRPr="00215828" w:rsidRDefault="007D6F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Percentage Change</w:t>
            </w:r>
          </w:p>
        </w:tc>
      </w:tr>
      <w:tr w:rsidR="007D6FD7" w:rsidRPr="00215828" w14:paraId="5EF4EC7B" w14:textId="77777777" w:rsidTr="00FF7D75">
        <w:trPr>
          <w:trHeight w:val="256"/>
          <w:jc w:val="center"/>
        </w:trPr>
        <w:tc>
          <w:tcPr>
            <w:tcW w:w="4885" w:type="dxa"/>
          </w:tcPr>
          <w:p w14:paraId="68BF4322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Number of students who attained a specific technical skill (1) </w:t>
            </w:r>
          </w:p>
        </w:tc>
        <w:tc>
          <w:tcPr>
            <w:tcW w:w="1469" w:type="dxa"/>
          </w:tcPr>
          <w:p w14:paraId="0C7F5D6D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D2FCB8F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7DA0DFD2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FB7884E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1D07831B" w14:textId="77777777" w:rsidTr="00FF7D75">
        <w:trPr>
          <w:trHeight w:val="256"/>
          <w:jc w:val="center"/>
        </w:trPr>
        <w:tc>
          <w:tcPr>
            <w:tcW w:w="4885" w:type="dxa"/>
          </w:tcPr>
          <w:p w14:paraId="752103D8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Credential/ Certificate/ Degree Completion (2)</w:t>
            </w:r>
          </w:p>
        </w:tc>
        <w:tc>
          <w:tcPr>
            <w:tcW w:w="1469" w:type="dxa"/>
          </w:tcPr>
          <w:p w14:paraId="0E9D7B85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A984F25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50211043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F79C1AB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398BBD6A" w14:textId="77777777" w:rsidTr="00FF7D75">
        <w:trPr>
          <w:trHeight w:val="256"/>
          <w:jc w:val="center"/>
        </w:trPr>
        <w:tc>
          <w:tcPr>
            <w:tcW w:w="4885" w:type="dxa"/>
          </w:tcPr>
          <w:p w14:paraId="443D6F4F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transferred (3)</w:t>
            </w:r>
          </w:p>
        </w:tc>
        <w:tc>
          <w:tcPr>
            <w:tcW w:w="1469" w:type="dxa"/>
          </w:tcPr>
          <w:p w14:paraId="03E41500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600658AC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E8496BF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6F981C8A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15ABC202" w14:textId="77777777" w:rsidTr="00FF7D75">
        <w:trPr>
          <w:trHeight w:val="256"/>
          <w:jc w:val="center"/>
        </w:trPr>
        <w:tc>
          <w:tcPr>
            <w:tcW w:w="4885" w:type="dxa"/>
          </w:tcPr>
          <w:p w14:paraId="40EE58E9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completed 12+ CTE units in one year (3)</w:t>
            </w:r>
          </w:p>
        </w:tc>
        <w:tc>
          <w:tcPr>
            <w:tcW w:w="1469" w:type="dxa"/>
          </w:tcPr>
          <w:p w14:paraId="12D5AE7A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2A932AE7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AE1BCAD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7110341A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1516B680" w14:textId="77777777" w:rsidTr="00FF7D75">
        <w:trPr>
          <w:trHeight w:val="256"/>
          <w:jc w:val="center"/>
        </w:trPr>
        <w:tc>
          <w:tcPr>
            <w:tcW w:w="4885" w:type="dxa"/>
          </w:tcPr>
          <w:p w14:paraId="793E843D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Percentage of students employed second fiscal quarter after exit (4) </w:t>
            </w:r>
          </w:p>
        </w:tc>
        <w:tc>
          <w:tcPr>
            <w:tcW w:w="1469" w:type="dxa"/>
          </w:tcPr>
          <w:p w14:paraId="6E641D3B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1C2510E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6AC39DC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78349A77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6DD65215" w14:textId="77777777" w:rsidTr="00FF7D75">
        <w:trPr>
          <w:trHeight w:val="256"/>
          <w:jc w:val="center"/>
        </w:trPr>
        <w:tc>
          <w:tcPr>
            <w:tcW w:w="4885" w:type="dxa"/>
          </w:tcPr>
          <w:p w14:paraId="23641C4D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Percentage of students employed in a job closely related to field of study (4) </w:t>
            </w:r>
          </w:p>
        </w:tc>
        <w:tc>
          <w:tcPr>
            <w:tcW w:w="1469" w:type="dxa"/>
          </w:tcPr>
          <w:p w14:paraId="529E7A9B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24D274D6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8D8F821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76B3E147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6318FD8F" w14:textId="77777777" w:rsidTr="007F620D">
        <w:trPr>
          <w:trHeight w:val="3369"/>
          <w:jc w:val="center"/>
        </w:trPr>
        <w:tc>
          <w:tcPr>
            <w:tcW w:w="4885" w:type="dxa"/>
          </w:tcPr>
          <w:p w14:paraId="13BC3A6F" w14:textId="77777777" w:rsidR="007F620D" w:rsidRDefault="007D6FD7" w:rsidP="007F620D">
            <w:pPr>
              <w:widowControl/>
              <w:numPr>
                <w:ilvl w:val="0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inorHAnsi" w:hAnsiTheme="minorHAnsi" w:cs="Times New Roman"/>
                <w:color w:val="00000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Percentage of non-traditional students who participated in program (5) </w:t>
            </w:r>
            <w:r w:rsidR="007F620D">
              <w:rPr>
                <w:rFonts w:asciiTheme="majorHAnsi" w:hAnsiTheme="majorHAnsi"/>
                <w:sz w:val="20"/>
                <w:szCs w:val="20"/>
              </w:rPr>
              <w:t>(see definition below)</w:t>
            </w:r>
            <w:r w:rsidR="007F620D" w:rsidRPr="00EC7DBA">
              <w:rPr>
                <w:rFonts w:asciiTheme="minorHAnsi" w:hAnsiTheme="minorHAnsi" w:cs="Times New Roman"/>
                <w:color w:val="000000"/>
              </w:rPr>
              <w:t xml:space="preserve"> </w:t>
            </w:r>
          </w:p>
          <w:p w14:paraId="431129A8" w14:textId="371A79A2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Individuals with disabilities</w:t>
            </w:r>
          </w:p>
          <w:p w14:paraId="0477E8CD" w14:textId="77777777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Individuals from economically disadvantaged families, including foster children</w:t>
            </w:r>
          </w:p>
          <w:p w14:paraId="072AC0FD" w14:textId="77777777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 xml:space="preserve">Individuals preparing for nontraditional training and employment </w:t>
            </w:r>
          </w:p>
          <w:p w14:paraId="0E3A6C73" w14:textId="77777777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Single parents, including single pregnant women</w:t>
            </w:r>
          </w:p>
          <w:p w14:paraId="725F36A4" w14:textId="77777777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Displaced homemakers</w:t>
            </w:r>
          </w:p>
          <w:p w14:paraId="5217E20B" w14:textId="21882A15" w:rsidR="007D6FD7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 xml:space="preserve">Individuals with other barriers to educational achievement, including individuals </w:t>
            </w:r>
            <w:r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with limited English proficiency</w:t>
            </w:r>
          </w:p>
        </w:tc>
        <w:tc>
          <w:tcPr>
            <w:tcW w:w="1469" w:type="dxa"/>
          </w:tcPr>
          <w:p w14:paraId="7947A7EB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D01E01A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5BFF177E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643512A4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5D86AE5C" w14:textId="77777777" w:rsidTr="00FF7D75">
        <w:trPr>
          <w:trHeight w:val="256"/>
          <w:jc w:val="center"/>
        </w:trPr>
        <w:tc>
          <w:tcPr>
            <w:tcW w:w="4885" w:type="dxa"/>
          </w:tcPr>
          <w:p w14:paraId="50C44AF0" w14:textId="37778B0D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Percentage </w:t>
            </w:r>
            <w:r w:rsidR="007F620D">
              <w:rPr>
                <w:rFonts w:asciiTheme="majorHAnsi" w:hAnsiTheme="majorHAnsi"/>
                <w:sz w:val="20"/>
                <w:szCs w:val="20"/>
              </w:rPr>
              <w:t xml:space="preserve">of non-traditional students who </w:t>
            </w:r>
            <w:r w:rsidRPr="00215828">
              <w:rPr>
                <w:rFonts w:asciiTheme="majorHAnsi" w:hAnsiTheme="majorHAnsi"/>
                <w:sz w:val="20"/>
                <w:szCs w:val="20"/>
              </w:rPr>
              <w:t xml:space="preserve">completed program (5) </w:t>
            </w:r>
          </w:p>
        </w:tc>
        <w:tc>
          <w:tcPr>
            <w:tcW w:w="1469" w:type="dxa"/>
          </w:tcPr>
          <w:p w14:paraId="157BB9EC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6985951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5DA7564F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77A70563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12DBE1F5" w14:textId="77777777" w:rsidR="005261D7" w:rsidRPr="00215828" w:rsidRDefault="005261D7" w:rsidP="005261D7">
      <w:pPr>
        <w:tabs>
          <w:tab w:val="left" w:pos="2940"/>
        </w:tabs>
      </w:pPr>
    </w:p>
    <w:p w14:paraId="18782203" w14:textId="77777777" w:rsidR="005261D7" w:rsidRPr="00EC7DBA" w:rsidRDefault="005261D7" w:rsidP="005261D7">
      <w:pPr>
        <w:tabs>
          <w:tab w:val="left" w:pos="2940"/>
        </w:tabs>
        <w:rPr>
          <w:rFonts w:asciiTheme="minorHAnsi" w:hAnsiTheme="minorHAnsi"/>
        </w:rPr>
      </w:pPr>
    </w:p>
    <w:p w14:paraId="7016552D" w14:textId="77777777" w:rsidR="005261D7" w:rsidRDefault="005261D7" w:rsidP="000C51A5">
      <w:pPr>
        <w:ind w:left="720"/>
      </w:pPr>
    </w:p>
    <w:sectPr w:rsidR="005261D7">
      <w:pgSz w:w="12240" w:h="15840"/>
      <w:pgMar w:top="1220" w:right="640" w:bottom="280" w:left="6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E4EB8"/>
    <w:multiLevelType w:val="hybridMultilevel"/>
    <w:tmpl w:val="4438A1EE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1" w15:restartNumberingAfterBreak="0">
    <w:nsid w:val="0EE51190"/>
    <w:multiLevelType w:val="hybridMultilevel"/>
    <w:tmpl w:val="16ECCCC4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2" w15:restartNumberingAfterBreak="0">
    <w:nsid w:val="12CD7AC0"/>
    <w:multiLevelType w:val="hybridMultilevel"/>
    <w:tmpl w:val="16ECCCC4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3" w15:restartNumberingAfterBreak="0">
    <w:nsid w:val="12FD3733"/>
    <w:multiLevelType w:val="multilevel"/>
    <w:tmpl w:val="B6E4C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617B26"/>
    <w:multiLevelType w:val="hybridMultilevel"/>
    <w:tmpl w:val="63C26D62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01">
      <w:start w:val="1"/>
      <w:numFmt w:val="bullet"/>
      <w:lvlText w:val=""/>
      <w:lvlJc w:val="left"/>
      <w:pPr>
        <w:ind w:left="2439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5" w15:restartNumberingAfterBreak="0">
    <w:nsid w:val="2DC17B53"/>
    <w:multiLevelType w:val="multilevel"/>
    <w:tmpl w:val="2D2A09D8"/>
    <w:lvl w:ilvl="0">
      <w:start w:val="5"/>
      <w:numFmt w:val="upperLetter"/>
      <w:lvlText w:val="%1."/>
      <w:lvlJc w:val="left"/>
      <w:pPr>
        <w:ind w:left="460" w:hanging="360"/>
      </w:pPr>
      <w:rPr>
        <w:rFonts w:cs="Times New Roman" w:hint="default"/>
        <w:b/>
        <w:bCs/>
        <w:spacing w:val="-14"/>
        <w:w w:val="100"/>
      </w:rPr>
    </w:lvl>
    <w:lvl w:ilvl="1">
      <w:start w:val="1"/>
      <w:numFmt w:val="none"/>
      <w:lvlText w:val="3."/>
      <w:lvlJc w:val="left"/>
      <w:pPr>
        <w:ind w:left="820" w:hanging="361"/>
      </w:pPr>
      <w:rPr>
        <w:rFonts w:ascii="Calibri" w:hAnsi="Calibri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 w:hint="default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  <w:rPr>
        <w:rFonts w:hint="default"/>
      </w:rPr>
    </w:lvl>
    <w:lvl w:ilvl="4">
      <w:numFmt w:val="bullet"/>
      <w:lvlText w:val="‘"/>
      <w:lvlJc w:val="left"/>
      <w:pPr>
        <w:ind w:left="1880" w:hanging="341"/>
      </w:pPr>
      <w:rPr>
        <w:rFonts w:hint="default"/>
      </w:rPr>
    </w:lvl>
    <w:lvl w:ilvl="5">
      <w:numFmt w:val="bullet"/>
      <w:lvlText w:val="‘"/>
      <w:lvlJc w:val="left"/>
      <w:pPr>
        <w:ind w:left="1900" w:hanging="341"/>
      </w:pPr>
      <w:rPr>
        <w:rFonts w:hint="default"/>
      </w:rPr>
    </w:lvl>
    <w:lvl w:ilvl="6">
      <w:numFmt w:val="bullet"/>
      <w:lvlText w:val="‘"/>
      <w:lvlJc w:val="left"/>
      <w:pPr>
        <w:ind w:left="3716" w:hanging="341"/>
      </w:pPr>
      <w:rPr>
        <w:rFonts w:hint="default"/>
      </w:rPr>
    </w:lvl>
    <w:lvl w:ilvl="7">
      <w:numFmt w:val="bullet"/>
      <w:lvlText w:val="‘"/>
      <w:lvlJc w:val="left"/>
      <w:pPr>
        <w:ind w:left="5532" w:hanging="341"/>
      </w:pPr>
      <w:rPr>
        <w:rFonts w:hint="default"/>
      </w:rPr>
    </w:lvl>
    <w:lvl w:ilvl="8">
      <w:numFmt w:val="bullet"/>
      <w:lvlText w:val="‘"/>
      <w:lvlJc w:val="left"/>
      <w:pPr>
        <w:ind w:left="7348" w:hanging="341"/>
      </w:pPr>
      <w:rPr>
        <w:rFonts w:hint="default"/>
      </w:rPr>
    </w:lvl>
  </w:abstractNum>
  <w:abstractNum w:abstractNumId="6" w15:restartNumberingAfterBreak="0">
    <w:nsid w:val="49FF7D3D"/>
    <w:multiLevelType w:val="hybridMultilevel"/>
    <w:tmpl w:val="16ECCCC4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7" w15:restartNumberingAfterBreak="0">
    <w:nsid w:val="4C471241"/>
    <w:multiLevelType w:val="hybridMultilevel"/>
    <w:tmpl w:val="1C1EEDCC"/>
    <w:lvl w:ilvl="0" w:tplc="4958011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D09D3"/>
    <w:multiLevelType w:val="hybridMultilevel"/>
    <w:tmpl w:val="16FC1328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03">
      <w:start w:val="1"/>
      <w:numFmt w:val="bullet"/>
      <w:lvlText w:val="o"/>
      <w:lvlJc w:val="left"/>
      <w:pPr>
        <w:ind w:left="2439" w:hanging="360"/>
      </w:pPr>
      <w:rPr>
        <w:rFonts w:ascii="Courier New" w:hAnsi="Courier New" w:hint="default"/>
      </w:r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9" w15:restartNumberingAfterBreak="0">
    <w:nsid w:val="66504B84"/>
    <w:multiLevelType w:val="multilevel"/>
    <w:tmpl w:val="00000885"/>
    <w:lvl w:ilvl="0">
      <w:start w:val="1"/>
      <w:numFmt w:val="upperLetter"/>
      <w:lvlText w:val="%1."/>
      <w:lvlJc w:val="left"/>
      <w:pPr>
        <w:ind w:left="460" w:hanging="360"/>
      </w:pPr>
      <w:rPr>
        <w:rFonts w:cs="Times New Roman"/>
        <w:b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82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abstractNum w:abstractNumId="10" w15:restartNumberingAfterBreak="0">
    <w:nsid w:val="72661142"/>
    <w:multiLevelType w:val="multilevel"/>
    <w:tmpl w:val="00000885"/>
    <w:lvl w:ilvl="0">
      <w:start w:val="1"/>
      <w:numFmt w:val="upperLetter"/>
      <w:lvlText w:val="%1."/>
      <w:lvlJc w:val="left"/>
      <w:pPr>
        <w:ind w:left="460" w:hanging="360"/>
      </w:pPr>
      <w:rPr>
        <w:rFonts w:cs="Times New Roman"/>
        <w:b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82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abstractNum w:abstractNumId="11" w15:restartNumberingAfterBreak="0">
    <w:nsid w:val="756F0046"/>
    <w:multiLevelType w:val="hybridMultilevel"/>
    <w:tmpl w:val="16ECCCC4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2" w15:restartNumberingAfterBreak="0">
    <w:nsid w:val="77CF1CCD"/>
    <w:multiLevelType w:val="multilevel"/>
    <w:tmpl w:val="00000885"/>
    <w:lvl w:ilvl="0">
      <w:start w:val="1"/>
      <w:numFmt w:val="upperLetter"/>
      <w:lvlText w:val="%1."/>
      <w:lvlJc w:val="left"/>
      <w:pPr>
        <w:ind w:left="460" w:hanging="360"/>
      </w:pPr>
      <w:rPr>
        <w:rFonts w:cs="Times New Roman"/>
        <w:b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82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abstractNum w:abstractNumId="13" w15:restartNumberingAfterBreak="0">
    <w:nsid w:val="7F331D80"/>
    <w:multiLevelType w:val="multilevel"/>
    <w:tmpl w:val="7F44EFAE"/>
    <w:lvl w:ilvl="0">
      <w:start w:val="1"/>
      <w:numFmt w:val="decimal"/>
      <w:lvlText w:val="%1."/>
      <w:lvlJc w:val="left"/>
      <w:pPr>
        <w:ind w:left="460" w:hanging="360"/>
      </w:pPr>
      <w:rPr>
        <w:b w:val="0"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451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3"/>
  </w:num>
  <w:num w:numId="5">
    <w:abstractNumId w:val="5"/>
  </w:num>
  <w:num w:numId="6">
    <w:abstractNumId w:val="0"/>
  </w:num>
  <w:num w:numId="7">
    <w:abstractNumId w:val="1"/>
  </w:num>
  <w:num w:numId="8">
    <w:abstractNumId w:val="6"/>
  </w:num>
  <w:num w:numId="9">
    <w:abstractNumId w:val="7"/>
  </w:num>
  <w:num w:numId="10">
    <w:abstractNumId w:val="3"/>
  </w:num>
  <w:num w:numId="11">
    <w:abstractNumId w:val="4"/>
  </w:num>
  <w:num w:numId="12">
    <w:abstractNumId w:val="8"/>
  </w:num>
  <w:num w:numId="13">
    <w:abstractNumId w:val="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zayNLM0NzczNbFU0lEKTi0uzszPAykwrAUA2e3UFSwAAAA="/>
  </w:docVars>
  <w:rsids>
    <w:rsidRoot w:val="000C51A5"/>
    <w:rsid w:val="000042B6"/>
    <w:rsid w:val="000067D1"/>
    <w:rsid w:val="000C51A5"/>
    <w:rsid w:val="001477A6"/>
    <w:rsid w:val="001724F1"/>
    <w:rsid w:val="00212D0F"/>
    <w:rsid w:val="00215828"/>
    <w:rsid w:val="002A5810"/>
    <w:rsid w:val="002F1610"/>
    <w:rsid w:val="00303072"/>
    <w:rsid w:val="0032664D"/>
    <w:rsid w:val="00344600"/>
    <w:rsid w:val="004069D9"/>
    <w:rsid w:val="0045010A"/>
    <w:rsid w:val="00474F21"/>
    <w:rsid w:val="005261D7"/>
    <w:rsid w:val="005851E9"/>
    <w:rsid w:val="006D6157"/>
    <w:rsid w:val="00797FC2"/>
    <w:rsid w:val="007D6FD7"/>
    <w:rsid w:val="007F620D"/>
    <w:rsid w:val="008014F6"/>
    <w:rsid w:val="00835818"/>
    <w:rsid w:val="008723A2"/>
    <w:rsid w:val="00874AF8"/>
    <w:rsid w:val="00957A23"/>
    <w:rsid w:val="00B22919"/>
    <w:rsid w:val="00B82CC4"/>
    <w:rsid w:val="00BA43C3"/>
    <w:rsid w:val="00D9500D"/>
    <w:rsid w:val="00DC782D"/>
    <w:rsid w:val="00E84848"/>
    <w:rsid w:val="00EC7DBA"/>
    <w:rsid w:val="00EE4907"/>
    <w:rsid w:val="00EE789F"/>
    <w:rsid w:val="00F52CC3"/>
    <w:rsid w:val="00F615CE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6C7D9E"/>
  <w14:defaultImageDpi w14:val="330"/>
  <w15:docId w15:val="{673C0D5D-55D8-A046-930E-7B4DE5F88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C51A5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1"/>
    <w:qFormat/>
    <w:rsid w:val="000C51A5"/>
    <w:pPr>
      <w:ind w:left="460" w:hanging="36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0C51A5"/>
    <w:rPr>
      <w:rFonts w:ascii="Calibri" w:eastAsia="Times New Roman" w:hAnsi="Calibri" w:cs="Calibri"/>
      <w:b/>
      <w:bCs/>
    </w:rPr>
  </w:style>
  <w:style w:type="paragraph" w:styleId="BodyText">
    <w:name w:val="Body Text"/>
    <w:basedOn w:val="Normal"/>
    <w:link w:val="BodyTextChar"/>
    <w:uiPriority w:val="1"/>
    <w:qFormat/>
    <w:rsid w:val="000C51A5"/>
  </w:style>
  <w:style w:type="character" w:customStyle="1" w:styleId="BodyTextChar">
    <w:name w:val="Body Text Char"/>
    <w:basedOn w:val="DefaultParagraphFont"/>
    <w:link w:val="BodyText"/>
    <w:uiPriority w:val="1"/>
    <w:rsid w:val="000C51A5"/>
    <w:rPr>
      <w:rFonts w:ascii="Calibri" w:eastAsia="Times New Roman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0C51A5"/>
    <w:pPr>
      <w:ind w:left="720"/>
      <w:contextualSpacing/>
    </w:pPr>
  </w:style>
  <w:style w:type="table" w:styleId="TableGrid">
    <w:name w:val="Table Grid"/>
    <w:basedOn w:val="TableNormal"/>
    <w:uiPriority w:val="59"/>
    <w:rsid w:val="005261D7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6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HDA Community College District</Company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aiah Harris</dc:creator>
  <cp:keywords/>
  <dc:description/>
  <cp:lastModifiedBy>Kelaiah Harris</cp:lastModifiedBy>
  <cp:revision>2</cp:revision>
  <dcterms:created xsi:type="dcterms:W3CDTF">2018-11-14T00:10:00Z</dcterms:created>
  <dcterms:modified xsi:type="dcterms:W3CDTF">2018-11-14T00:10:00Z</dcterms:modified>
</cp:coreProperties>
</file>